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:rsidR="001E5BA7" w:rsidRDefault="001E5BA7" w:rsidP="004A6F54">
      <w:pPr>
        <w:rPr>
          <w:rFonts w:ascii="Times New Roman" w:hAnsi="Times New Roman" w:cs="Times New Roman"/>
          <w:b/>
          <w:bCs/>
        </w:rPr>
      </w:pPr>
    </w:p>
    <w:p w:rsidR="006C2DDC" w:rsidRDefault="006C2DDC" w:rsidP="004A6F54">
      <w:pPr>
        <w:rPr>
          <w:rFonts w:ascii="Times New Roman" w:hAnsi="Times New Roman" w:cs="Times New Roman"/>
          <w:b/>
          <w:bCs/>
        </w:rPr>
      </w:pPr>
    </w:p>
    <w:p w:rsidR="006C2DDC" w:rsidRDefault="006C2DDC" w:rsidP="004A6F54">
      <w:pPr>
        <w:rPr>
          <w:rFonts w:ascii="Times New Roman" w:hAnsi="Times New Roman" w:cs="Times New Roman"/>
          <w:b/>
          <w:bCs/>
        </w:rPr>
      </w:pPr>
    </w:p>
    <w:p w:rsidR="006C2DDC" w:rsidRDefault="006C2DDC" w:rsidP="004A6F54">
      <w:pPr>
        <w:rPr>
          <w:rFonts w:ascii="Times New Roman" w:hAnsi="Times New Roman" w:cs="Times New Roman"/>
          <w:b/>
          <w:bCs/>
        </w:rPr>
      </w:pPr>
    </w:p>
    <w:p w:rsidR="006C2DDC" w:rsidRDefault="006C2DDC" w:rsidP="004A6F54">
      <w:pPr>
        <w:rPr>
          <w:rFonts w:ascii="Times New Roman" w:hAnsi="Times New Roman" w:cs="Times New Roman"/>
          <w:b/>
          <w:bCs/>
        </w:rPr>
      </w:pPr>
    </w:p>
    <w:p w:rsidR="006C2DDC" w:rsidRDefault="006C2DDC" w:rsidP="004A6F54">
      <w:pPr>
        <w:rPr>
          <w:rFonts w:ascii="Times New Roman" w:hAnsi="Times New Roman" w:cs="Times New Roman"/>
          <w:b/>
          <w:bCs/>
        </w:rPr>
      </w:pPr>
    </w:p>
    <w:p w:rsidR="00D26F8B" w:rsidRDefault="00D26F8B" w:rsidP="004A6F54">
      <w:pPr>
        <w:rPr>
          <w:rFonts w:ascii="Times New Roman" w:hAnsi="Times New Roman" w:cs="Times New Roman"/>
          <w:b/>
          <w:bCs/>
        </w:rPr>
      </w:pPr>
    </w:p>
    <w:p w:rsidR="006C2DDC" w:rsidRDefault="00455545" w:rsidP="004A6F54">
      <w:pPr>
        <w:rPr>
          <w:rFonts w:ascii="Times New Roman" w:hAnsi="Times New Roman" w:cs="Times New Roman"/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3360" behindDoc="1" locked="0" layoutInCell="1" allowOverlap="1" wp14:anchorId="03BFD71B" wp14:editId="71ABEBAA">
            <wp:simplePos x="0" y="0"/>
            <wp:positionH relativeFrom="column">
              <wp:posOffset>3273425</wp:posOffset>
            </wp:positionH>
            <wp:positionV relativeFrom="paragraph">
              <wp:posOffset>63500</wp:posOffset>
            </wp:positionV>
            <wp:extent cx="3254190" cy="2028043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190" cy="202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7E9B" w:rsidRDefault="00467E9B" w:rsidP="004A6F54">
      <w:pPr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</w:t>
      </w:r>
    </w:p>
    <w:p w:rsidR="00455545" w:rsidRDefault="00455545" w:rsidP="00467E9B">
      <w:pPr>
        <w:rPr>
          <w:rFonts w:ascii="Times New Roman" w:hAnsi="Times New Roman" w:cs="Times New Roman"/>
          <w:b/>
          <w:bCs/>
        </w:rPr>
      </w:pPr>
    </w:p>
    <w:p w:rsidR="00455545" w:rsidRDefault="00455545" w:rsidP="00467E9B">
      <w:pPr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467E9B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467E9B" w:rsidRPr="00386B06" w:rsidRDefault="00467E9B" w:rsidP="00467E9B">
      <w:pPr>
        <w:jc w:val="center"/>
        <w:rPr>
          <w:rFonts w:ascii="Times New Roman" w:hAnsi="Times New Roman" w:cs="Times New Roman"/>
          <w:b/>
          <w:bCs/>
        </w:rPr>
      </w:pPr>
    </w:p>
    <w:p w:rsidR="00F3335E" w:rsidRDefault="00467E9B" w:rsidP="007E4A2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55545">
        <w:rPr>
          <w:rFonts w:ascii="Times New Roman" w:hAnsi="Times New Roman" w:cs="Times New Roman"/>
          <w:b/>
          <w:bCs/>
          <w:sz w:val="32"/>
          <w:szCs w:val="32"/>
        </w:rPr>
        <w:t xml:space="preserve">KONYA TEKNİK ÜNİVERSİTESİ </w:t>
      </w:r>
    </w:p>
    <w:p w:rsidR="00F3335E" w:rsidRPr="00455545" w:rsidRDefault="00EC5C5F" w:rsidP="00F3335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MÜHENDİSLİK VE DOĞA BİLİMLERİ</w:t>
      </w:r>
      <w:r w:rsidR="00467E9B" w:rsidRPr="00455545">
        <w:rPr>
          <w:rFonts w:ascii="Times New Roman" w:hAnsi="Times New Roman" w:cs="Times New Roman"/>
          <w:b/>
          <w:bCs/>
          <w:sz w:val="32"/>
          <w:szCs w:val="32"/>
        </w:rPr>
        <w:t xml:space="preserve"> FAKÜLTESİ</w:t>
      </w:r>
      <w:r w:rsidR="00F3335E">
        <w:rPr>
          <w:rFonts w:ascii="Times New Roman" w:hAnsi="Times New Roman" w:cs="Times New Roman"/>
          <w:b/>
          <w:bCs/>
          <w:sz w:val="32"/>
          <w:szCs w:val="32"/>
        </w:rPr>
        <w:t xml:space="preserve"> YAZILIM MÜHENDİSLİĞİ</w:t>
      </w:r>
    </w:p>
    <w:p w:rsidR="00467E9B" w:rsidRPr="00455545" w:rsidRDefault="00467E9B" w:rsidP="007E4A2C">
      <w:pPr>
        <w:jc w:val="center"/>
        <w:rPr>
          <w:rFonts w:ascii="Times New Roman" w:hAnsi="Times New Roman" w:cs="Times New Roman"/>
          <w:sz w:val="32"/>
          <w:szCs w:val="32"/>
        </w:rPr>
      </w:pPr>
      <w:r w:rsidRPr="00455545">
        <w:rPr>
          <w:rFonts w:ascii="Times New Roman" w:hAnsi="Times New Roman" w:cs="Times New Roman"/>
          <w:b/>
          <w:bCs/>
          <w:sz w:val="32"/>
          <w:szCs w:val="32"/>
        </w:rPr>
        <w:t>İŞLETMEDE MESLEKİ EĞİTİM (İME) DERSİ İŞLEYİŞ ŞEMASI</w:t>
      </w:r>
    </w:p>
    <w:p w:rsidR="00ED0CD5" w:rsidRDefault="00ED0CD5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AD179E" w:rsidRDefault="00AD179E">
      <w:pPr>
        <w:rPr>
          <w:sz w:val="20"/>
          <w:szCs w:val="20"/>
        </w:rPr>
      </w:pPr>
    </w:p>
    <w:p w:rsidR="00384DF4" w:rsidRPr="007E4A2C" w:rsidRDefault="00384DF4">
      <w:pPr>
        <w:rPr>
          <w:sz w:val="20"/>
          <w:szCs w:val="20"/>
        </w:rPr>
      </w:pPr>
    </w:p>
    <w:p w:rsidR="00467E9B" w:rsidRDefault="00291BE9"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100CB8" wp14:editId="35C4C623">
                <wp:simplePos x="0" y="0"/>
                <wp:positionH relativeFrom="column">
                  <wp:posOffset>1988820</wp:posOffset>
                </wp:positionH>
                <wp:positionV relativeFrom="paragraph">
                  <wp:posOffset>164465</wp:posOffset>
                </wp:positionV>
                <wp:extent cx="6195060" cy="360045"/>
                <wp:effectExtent l="0" t="0" r="0" b="1905"/>
                <wp:wrapNone/>
                <wp:docPr id="959942793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5060" cy="360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67E9B" w:rsidRPr="00E23127" w:rsidRDefault="00291BE9" w:rsidP="00467E9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</w:pPr>
                            <w:r w:rsidRPr="00E2312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İŞLETMEDE MESLEKİ EĞİTİM (</w:t>
                            </w:r>
                            <w:r w:rsidR="00467E9B" w:rsidRPr="00E2312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İME</w:t>
                            </w:r>
                            <w:r w:rsidRPr="00E2312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)</w:t>
                            </w:r>
                            <w:r w:rsidR="00467E9B" w:rsidRPr="00E2312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 DERSİNE BAŞLAMADAN Ö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100CB8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56.6pt;margin-top:12.95pt;width:487.8pt;height:2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" fillcolor="white [3201]" stroked="f" strokeweight=".5pt">
                <v:textbox>
                  <w:txbxContent>
                    <w:p w:rsidR="00467E9B" w:rsidRPr="00E23127" w:rsidRDefault="00291BE9" w:rsidP="00467E9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</w:pPr>
                      <w:r w:rsidRPr="00E23127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>İŞLETMEDE MESLEKİ EĞİTİM (</w:t>
                      </w:r>
                      <w:r w:rsidR="00467E9B" w:rsidRPr="00E23127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>İME</w:t>
                      </w:r>
                      <w:r w:rsidRPr="00E23127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>)</w:t>
                      </w:r>
                      <w:r w:rsidR="00467E9B" w:rsidRPr="00E23127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 DERSİNE BAŞLAMADAN ÖNCE</w:t>
                      </w:r>
                    </w:p>
                  </w:txbxContent>
                </v:textbox>
              </v:shape>
            </w:pict>
          </mc:Fallback>
        </mc:AlternateContent>
      </w:r>
      <w:r w:rsidR="0053608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F95862" wp14:editId="23C07109">
                <wp:simplePos x="0" y="0"/>
                <wp:positionH relativeFrom="column">
                  <wp:posOffset>101600</wp:posOffset>
                </wp:positionH>
                <wp:positionV relativeFrom="paragraph">
                  <wp:posOffset>85725</wp:posOffset>
                </wp:positionV>
                <wp:extent cx="9521679" cy="6116400"/>
                <wp:effectExtent l="12700" t="12700" r="16510" b="17780"/>
                <wp:wrapNone/>
                <wp:docPr id="1354484855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1679" cy="611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E0841" id="Dikdörtgen 1" o:spid="_x0000_s1026" style="position:absolute;margin-left:8pt;margin-top:6.75pt;width:749.75pt;height:48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" fillcolor="white [3212]" strokecolor="#c00000" strokeweight="1.5pt"/>
            </w:pict>
          </mc:Fallback>
        </mc:AlternateContent>
      </w:r>
    </w:p>
    <w:p w:rsidR="00467E9B" w:rsidRDefault="00467E9B"/>
    <w:p w:rsidR="00467E9B" w:rsidRDefault="00427022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3E0115" wp14:editId="4DBC398D">
                <wp:simplePos x="0" y="0"/>
                <wp:positionH relativeFrom="column">
                  <wp:posOffset>1232121</wp:posOffset>
                </wp:positionH>
                <wp:positionV relativeFrom="paragraph">
                  <wp:posOffset>152097</wp:posOffset>
                </wp:positionV>
                <wp:extent cx="2058670" cy="5535930"/>
                <wp:effectExtent l="0" t="0" r="11430" b="13970"/>
                <wp:wrapNone/>
                <wp:docPr id="1014345678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535930"/>
                        </a:xfrm>
                        <a:prstGeom prst="rect">
                          <a:avLst/>
                        </a:prstGeom>
                        <a:solidFill>
                          <a:srgbClr val="DAE3F3">
                            <a:alpha val="29804"/>
                          </a:srgb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7022" w:rsidRDefault="00427022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345220" w:rsidRDefault="0034522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345220" w:rsidRDefault="0034522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7E4A2C" w:rsidRPr="006300DA" w:rsidRDefault="007E4A2C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, İ</w:t>
                            </w:r>
                            <w:r w:rsidR="00345220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şletmede </w:t>
                            </w:r>
                            <w:r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345220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sleki </w:t>
                            </w:r>
                            <w:r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E</w:t>
                            </w:r>
                            <w:r w:rsidR="00116377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ğitim </w:t>
                            </w:r>
                            <w:r w:rsidR="00345220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(İME)</w:t>
                            </w:r>
                            <w:r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Komisyonu tarafından belirlenen </w:t>
                            </w:r>
                            <w:r w:rsidR="00CA7E13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şletmelerde</w:t>
                            </w:r>
                            <w:r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veya </w:t>
                            </w:r>
                            <w:r w:rsidR="00116377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</w:t>
                            </w:r>
                            <w:r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Komisyonunun onayını almak suretiyle kendi belirle</w:t>
                            </w:r>
                            <w:r w:rsidR="00786AA4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dikleri</w:t>
                            </w:r>
                            <w:r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ş yerlerin</w:t>
                            </w:r>
                            <w:r w:rsidR="00CA7E13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de </w:t>
                            </w:r>
                            <w:r w:rsidR="00116377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</w:t>
                            </w:r>
                            <w:r w:rsidR="00CA7E13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yapar</w:t>
                            </w:r>
                            <w:r w:rsidR="002551B0" w:rsidRPr="006300D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427022" w:rsidRDefault="00427022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427022" w:rsidRDefault="00427022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427022" w:rsidRDefault="00427022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427022" w:rsidRDefault="00427022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2551B0" w:rsidRPr="00CA7E13" w:rsidRDefault="002551B0" w:rsidP="007E4A2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E0115" id="Dikdörtgen 3" o:spid="_x0000_s1027" style="position:absolute;margin-left:97pt;margin-top:12pt;width:162.1pt;height:435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" fillcolor="#dae3f3" strokecolor="#d9e2f3 [660]" strokeweight="1pt">
                <v:fill opacity="19532f"/>
                <v:textbox>
                  <w:txbxContent>
                    <w:p w:rsidR="00427022" w:rsidRDefault="00427022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345220" w:rsidRDefault="0034522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345220" w:rsidRDefault="0034522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7E4A2C" w:rsidRPr="006300DA" w:rsidRDefault="007E4A2C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, İ</w:t>
                      </w:r>
                      <w:r w:rsidR="00345220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şletmede </w:t>
                      </w:r>
                      <w:r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345220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esleki </w:t>
                      </w:r>
                      <w:r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E</w:t>
                      </w:r>
                      <w:r w:rsidR="00116377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ğitim </w:t>
                      </w:r>
                      <w:r w:rsidR="00345220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(İME)</w:t>
                      </w:r>
                      <w:r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Komisyonu tarafından belirlenen </w:t>
                      </w:r>
                      <w:r w:rsidR="00CA7E13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şletmelerde</w:t>
                      </w:r>
                      <w:r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veya </w:t>
                      </w:r>
                      <w:r w:rsidR="00116377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</w:t>
                      </w:r>
                      <w:r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Komisyonunun onayını almak suretiyle kendi belirle</w:t>
                      </w:r>
                      <w:r w:rsidR="00786AA4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dikleri</w:t>
                      </w:r>
                      <w:r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iş yerlerin</w:t>
                      </w:r>
                      <w:r w:rsidR="00CA7E13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de </w:t>
                      </w:r>
                      <w:r w:rsidR="00116377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</w:t>
                      </w:r>
                      <w:r w:rsidR="00CA7E13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yapar</w:t>
                      </w:r>
                      <w:r w:rsidR="002551B0" w:rsidRPr="006300D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:rsidR="00427022" w:rsidRDefault="00427022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427022" w:rsidRDefault="00427022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427022" w:rsidRDefault="00427022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427022" w:rsidRDefault="00427022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:rsidR="002551B0" w:rsidRPr="00CA7E13" w:rsidRDefault="002551B0" w:rsidP="007E4A2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C397B0" wp14:editId="079F1378">
                <wp:simplePos x="0" y="0"/>
                <wp:positionH relativeFrom="column">
                  <wp:posOffset>3955774</wp:posOffset>
                </wp:positionH>
                <wp:positionV relativeFrom="paragraph">
                  <wp:posOffset>178518</wp:posOffset>
                </wp:positionV>
                <wp:extent cx="2058670" cy="5506112"/>
                <wp:effectExtent l="0" t="0" r="11430" b="18415"/>
                <wp:wrapNone/>
                <wp:docPr id="744186731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506112"/>
                        </a:xfrm>
                        <a:prstGeom prst="rect">
                          <a:avLst/>
                        </a:prstGeom>
                        <a:solidFill>
                          <a:srgbClr val="DAE3F3">
                            <a:alpha val="29804"/>
                          </a:srgb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23F5D" w:rsidRPr="00427022" w:rsidRDefault="00023F5D" w:rsidP="00023F5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CB00CD" w:rsidRPr="00427022" w:rsidRDefault="00CB00CD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023F5D" w:rsidRPr="00427022" w:rsidRDefault="00CA7E13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yeri bulan öğrenciler, istenen başvuru evraklarını ilgili </w:t>
                            </w:r>
                            <w:r w:rsid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aşvuru </w:t>
                            </w: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tarihler</w:t>
                            </w:r>
                            <w:r w:rsid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n</w:t>
                            </w: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de</w:t>
                            </w:r>
                            <w:r w:rsidR="0028100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Bölüm web sayfasında duyurulacaktır.)</w:t>
                            </w: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İME komisyonuna</w:t>
                            </w:r>
                            <w:r w:rsidR="00023F5D"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eslim eder.</w:t>
                            </w:r>
                            <w:r w:rsid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CA7E13" w:rsidRPr="00427022" w:rsidRDefault="00CA7E13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CA7E13" w:rsidRPr="003F35B0" w:rsidRDefault="00CA7E13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Başvuru Evrakları:</w:t>
                            </w:r>
                          </w:p>
                          <w:p w:rsidR="002551B0" w:rsidRPr="003F35B0" w:rsidRDefault="002551B0" w:rsidP="002551B0">
                            <w:pPr>
                              <w:pStyle w:val="ListeParagraf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Başvuru Formu (Form 1)</w:t>
                            </w:r>
                          </w:p>
                          <w:p w:rsidR="002551B0" w:rsidRPr="003F35B0" w:rsidRDefault="002551B0" w:rsidP="002551B0">
                            <w:pPr>
                              <w:pStyle w:val="ListeParagraf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3 nüsha düzenlenecek.</w:t>
                            </w:r>
                          </w:p>
                          <w:p w:rsidR="002551B0" w:rsidRPr="003F35B0" w:rsidRDefault="002551B0" w:rsidP="002551B0">
                            <w:pPr>
                              <w:pStyle w:val="ListeParagraf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1 adet müstahaklık belgesi ve 1 adet kimlik fotokopisi ile teslim edilecek.</w:t>
                            </w:r>
                          </w:p>
                          <w:p w:rsidR="002551B0" w:rsidRPr="003F35B0" w:rsidRDefault="002551B0" w:rsidP="002551B0">
                            <w:pPr>
                              <w:pStyle w:val="ListeParagraf"/>
                              <w:ind w:left="720" w:firstLine="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2551B0" w:rsidRPr="003F35B0" w:rsidRDefault="002551B0" w:rsidP="00023F5D">
                            <w:pPr>
                              <w:pStyle w:val="ListeParagraf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İME Sözleşmesi (Form 2)</w:t>
                            </w:r>
                          </w:p>
                          <w:p w:rsidR="002551B0" w:rsidRPr="003F35B0" w:rsidRDefault="002551B0" w:rsidP="002551B0">
                            <w:pPr>
                              <w:pStyle w:val="ListeParagraf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3 nüsha düzenlenecek.</w:t>
                            </w:r>
                          </w:p>
                          <w:p w:rsidR="002551B0" w:rsidRPr="003F35B0" w:rsidRDefault="002551B0" w:rsidP="002551B0">
                            <w:pPr>
                              <w:pStyle w:val="ListeParagraf"/>
                              <w:ind w:left="720" w:firstLine="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2551B0" w:rsidRPr="003F35B0" w:rsidRDefault="002551B0" w:rsidP="00023F5D">
                            <w:pPr>
                              <w:pStyle w:val="ListeParagraf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İME Ücretleri İşsizlik Fonu Katkısı Bilgi Formu (Form 3)</w:t>
                            </w:r>
                          </w:p>
                          <w:p w:rsidR="00427022" w:rsidRPr="003F35B0" w:rsidRDefault="00427022" w:rsidP="00427022">
                            <w:pPr>
                              <w:pStyle w:val="ListeParagraf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2 nüsha düzenlenecek.</w:t>
                            </w:r>
                          </w:p>
                          <w:p w:rsidR="002551B0" w:rsidRPr="003F35B0" w:rsidRDefault="00427022" w:rsidP="00427022">
                            <w:pPr>
                              <w:pStyle w:val="ListeParagraf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Theme="majorBidi" w:hAnsiTheme="majorBidi" w:cstheme="majorBidi"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Kamu kurum ve kuruluşlarında İME yapacak öğrenciler için bu formun doldurulmasına gerek yoktur. </w:t>
                            </w:r>
                          </w:p>
                          <w:p w:rsidR="00427022" w:rsidRPr="003F35B0" w:rsidRDefault="00427022" w:rsidP="00427022">
                            <w:pPr>
                              <w:pStyle w:val="ListeParagraf"/>
                              <w:ind w:left="785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2551B0" w:rsidRPr="003F35B0" w:rsidRDefault="002551B0" w:rsidP="00023F5D">
                            <w:pPr>
                              <w:pStyle w:val="ListeParagraf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İME Sorumlusu Değerlendirme Formu (Form 4)</w:t>
                            </w:r>
                          </w:p>
                          <w:p w:rsidR="00427022" w:rsidRPr="003F35B0" w:rsidRDefault="00427022" w:rsidP="00427022">
                            <w:pPr>
                              <w:pStyle w:val="ListeParagraf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2 nüsha düzenlenecek.</w:t>
                            </w:r>
                          </w:p>
                          <w:p w:rsidR="00427022" w:rsidRPr="00427022" w:rsidRDefault="00427022" w:rsidP="00427022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3F35B0" w:rsidRDefault="003F35B0" w:rsidP="003F35B0">
                            <w:pPr>
                              <w:pStyle w:val="ListeParagraf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Çalışanlar Sigortal</w:t>
                            </w:r>
                            <w:r w:rsidRPr="003F35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ı işe giriş bildirgesi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(E-devletten alınabilir.)</w:t>
                            </w: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2551B0" w:rsidRPr="00427022" w:rsidRDefault="002551B0" w:rsidP="002551B0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C397B0" id="_x0000_s1028" style="position:absolute;margin-left:311.5pt;margin-top:14.05pt;width:162.1pt;height:433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" fillcolor="#dae3f3" strokecolor="#d9e2f3 [660]" strokeweight="1pt">
                <v:fill opacity="19532f"/>
                <v:textbox>
                  <w:txbxContent>
                    <w:p w:rsidR="00023F5D" w:rsidRPr="00427022" w:rsidRDefault="00023F5D" w:rsidP="00023F5D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CB00CD" w:rsidRPr="00427022" w:rsidRDefault="00CB00CD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023F5D" w:rsidRPr="00427022" w:rsidRDefault="00CA7E13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yeri bulan öğrenciler, istenen başvuru evraklarını ilgili </w:t>
                      </w:r>
                      <w:r w:rsid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başvuru </w:t>
                      </w: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tarihler</w:t>
                      </w:r>
                      <w:r w:rsid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n</w:t>
                      </w: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de</w:t>
                      </w:r>
                      <w:r w:rsidR="0028100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(Bölüm web sayfasında duyurulacaktır.)</w:t>
                      </w: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İME komisyonuna</w:t>
                      </w:r>
                      <w:r w:rsidR="00023F5D"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teslim eder.</w:t>
                      </w:r>
                      <w:r w:rsid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CA7E13" w:rsidRPr="00427022" w:rsidRDefault="00CA7E13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CA7E13" w:rsidRPr="003F35B0" w:rsidRDefault="00CA7E13" w:rsidP="00023F5D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Başvuru Evrakları:</w:t>
                      </w:r>
                    </w:p>
                    <w:p w:rsidR="002551B0" w:rsidRPr="003F35B0" w:rsidRDefault="002551B0" w:rsidP="002551B0">
                      <w:pPr>
                        <w:pStyle w:val="ListeParagraf"/>
                        <w:numPr>
                          <w:ilvl w:val="0"/>
                          <w:numId w:val="20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Başvuru Formu (Form 1)</w:t>
                      </w:r>
                    </w:p>
                    <w:p w:rsidR="002551B0" w:rsidRPr="003F35B0" w:rsidRDefault="002551B0" w:rsidP="002551B0">
                      <w:pPr>
                        <w:pStyle w:val="ListeParagraf"/>
                        <w:numPr>
                          <w:ilvl w:val="0"/>
                          <w:numId w:val="2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3 nüsha düzenlenecek.</w:t>
                      </w:r>
                    </w:p>
                    <w:p w:rsidR="002551B0" w:rsidRPr="003F35B0" w:rsidRDefault="002551B0" w:rsidP="002551B0">
                      <w:pPr>
                        <w:pStyle w:val="ListeParagraf"/>
                        <w:numPr>
                          <w:ilvl w:val="0"/>
                          <w:numId w:val="2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1 adet müstahaklık belgesi ve 1 adet kimlik fotokopisi ile teslim edilecek.</w:t>
                      </w:r>
                    </w:p>
                    <w:p w:rsidR="002551B0" w:rsidRPr="003F35B0" w:rsidRDefault="002551B0" w:rsidP="002551B0">
                      <w:pPr>
                        <w:pStyle w:val="ListeParagraf"/>
                        <w:ind w:left="720" w:firstLine="0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2551B0" w:rsidRPr="003F35B0" w:rsidRDefault="002551B0" w:rsidP="00023F5D">
                      <w:pPr>
                        <w:pStyle w:val="ListeParagraf"/>
                        <w:numPr>
                          <w:ilvl w:val="0"/>
                          <w:numId w:val="20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İME Sözleşmesi (Form 2)</w:t>
                      </w:r>
                    </w:p>
                    <w:p w:rsidR="002551B0" w:rsidRPr="003F35B0" w:rsidRDefault="002551B0" w:rsidP="002551B0">
                      <w:pPr>
                        <w:pStyle w:val="ListeParagraf"/>
                        <w:numPr>
                          <w:ilvl w:val="0"/>
                          <w:numId w:val="2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3 nüsha düzenlenecek.</w:t>
                      </w:r>
                    </w:p>
                    <w:p w:rsidR="002551B0" w:rsidRPr="003F35B0" w:rsidRDefault="002551B0" w:rsidP="002551B0">
                      <w:pPr>
                        <w:pStyle w:val="ListeParagraf"/>
                        <w:ind w:left="720" w:firstLine="0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2551B0" w:rsidRPr="003F35B0" w:rsidRDefault="002551B0" w:rsidP="00023F5D">
                      <w:pPr>
                        <w:pStyle w:val="ListeParagraf"/>
                        <w:numPr>
                          <w:ilvl w:val="0"/>
                          <w:numId w:val="20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İME Ücretleri İşsizlik Fonu Katkısı Bilgi Formu (Form 3)</w:t>
                      </w:r>
                    </w:p>
                    <w:p w:rsidR="00427022" w:rsidRPr="003F35B0" w:rsidRDefault="00427022" w:rsidP="00427022">
                      <w:pPr>
                        <w:pStyle w:val="ListeParagraf"/>
                        <w:numPr>
                          <w:ilvl w:val="0"/>
                          <w:numId w:val="2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2 nüsha düzenlenecek.</w:t>
                      </w:r>
                    </w:p>
                    <w:p w:rsidR="002551B0" w:rsidRPr="003F35B0" w:rsidRDefault="00427022" w:rsidP="00427022">
                      <w:pPr>
                        <w:pStyle w:val="ListeParagraf"/>
                        <w:numPr>
                          <w:ilvl w:val="0"/>
                          <w:numId w:val="25"/>
                        </w:numP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Theme="majorBidi" w:hAnsiTheme="majorBidi" w:cstheme="majorBidi"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Kamu kurum ve kuruluşlarında İME yapacak öğrenciler için bu formun doldurulmasına gerek yoktur. </w:t>
                      </w:r>
                    </w:p>
                    <w:p w:rsidR="00427022" w:rsidRPr="003F35B0" w:rsidRDefault="00427022" w:rsidP="00427022">
                      <w:pPr>
                        <w:pStyle w:val="ListeParagraf"/>
                        <w:ind w:left="785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2551B0" w:rsidRPr="003F35B0" w:rsidRDefault="002551B0" w:rsidP="00023F5D">
                      <w:pPr>
                        <w:pStyle w:val="ListeParagraf"/>
                        <w:numPr>
                          <w:ilvl w:val="0"/>
                          <w:numId w:val="20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İME Sorumlusu Değerlendirme Formu (Form 4)</w:t>
                      </w:r>
                    </w:p>
                    <w:p w:rsidR="00427022" w:rsidRPr="003F35B0" w:rsidRDefault="00427022" w:rsidP="00427022">
                      <w:pPr>
                        <w:pStyle w:val="ListeParagraf"/>
                        <w:numPr>
                          <w:ilvl w:val="0"/>
                          <w:numId w:val="2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2 nüsha düzenlenecek.</w:t>
                      </w:r>
                    </w:p>
                    <w:p w:rsidR="00427022" w:rsidRPr="00427022" w:rsidRDefault="00427022" w:rsidP="00427022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3F35B0" w:rsidRDefault="003F35B0" w:rsidP="003F35B0">
                      <w:pPr>
                        <w:pStyle w:val="ListeParagraf"/>
                        <w:numPr>
                          <w:ilvl w:val="0"/>
                          <w:numId w:val="20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Çalışanlar Sigortal</w:t>
                      </w:r>
                      <w:r w:rsidRPr="003F35B0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ı işe giriş bildirgesi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(E-devletten alınabilir.)</w:t>
                      </w: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2551B0" w:rsidRPr="00427022" w:rsidRDefault="002551B0" w:rsidP="002551B0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708913</wp:posOffset>
                </wp:positionH>
                <wp:positionV relativeFrom="paragraph">
                  <wp:posOffset>178518</wp:posOffset>
                </wp:positionV>
                <wp:extent cx="2058670" cy="5506112"/>
                <wp:effectExtent l="0" t="0" r="11430" b="18415"/>
                <wp:wrapNone/>
                <wp:docPr id="1969960319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506112"/>
                        </a:xfrm>
                        <a:prstGeom prst="rect">
                          <a:avLst/>
                        </a:prstGeom>
                        <a:solidFill>
                          <a:srgbClr val="DAE3F3">
                            <a:alpha val="29804"/>
                          </a:srgb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23F5D" w:rsidRPr="00427022" w:rsidRDefault="00023F5D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P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 dersine, ilgili</w:t>
                            </w: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dönemde</w:t>
                            </w:r>
                            <w:r w:rsidR="006C2F5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n fazla</w:t>
                            </w: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45 </w:t>
                            </w:r>
                            <w:proofErr w:type="spellStart"/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KTS</w:t>
                            </w:r>
                            <w:r w:rsid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’yi</w:t>
                            </w:r>
                            <w:proofErr w:type="spellEnd"/>
                            <w:r w:rsid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geçmeyecek olan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başvuru evrakları İME Komisyonu tarafından onaylanan öğrenciler kayıt yaptırabilir.</w:t>
                            </w: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27022" w:rsidRPr="00427022" w:rsidRDefault="00427022" w:rsidP="00023F5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9" style="position:absolute;margin-left:528.25pt;margin-top:14.05pt;width:162.1pt;height:433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" fillcolor="#dae3f3" strokecolor="#d9e2f3 [660]" strokeweight="1pt">
                <v:fill opacity="19532f"/>
                <v:textbox>
                  <w:txbxContent>
                    <w:p w:rsidR="00023F5D" w:rsidRPr="00427022" w:rsidRDefault="00023F5D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P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 dersine, ilgili</w:t>
                      </w: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dönemde</w:t>
                      </w:r>
                      <w:r w:rsidR="006C2F5F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en fazla</w:t>
                      </w: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45 </w:t>
                      </w:r>
                      <w:proofErr w:type="spellStart"/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AKTS</w:t>
                      </w:r>
                      <w:r w:rsid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’yi</w:t>
                      </w:r>
                      <w:proofErr w:type="spellEnd"/>
                      <w:r w:rsid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geçmeyecek olan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başvuru evrakları İME Komisyonu tarafından onaylanan öğrenciler kayıt yaptırabilir.</w:t>
                      </w: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27022" w:rsidRPr="00427022" w:rsidRDefault="00427022" w:rsidP="00023F5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467E9B" w:rsidRDefault="00427022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863850</wp:posOffset>
                </wp:positionH>
                <wp:positionV relativeFrom="paragraph">
                  <wp:posOffset>37465</wp:posOffset>
                </wp:positionV>
                <wp:extent cx="386715" cy="368935"/>
                <wp:effectExtent l="12700" t="12700" r="6985" b="12065"/>
                <wp:wrapNone/>
                <wp:docPr id="110090398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893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13F1" w:rsidRPr="00B33D77" w:rsidRDefault="002913F1" w:rsidP="002913F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B33D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5" o:spid="_x0000_s1030" style="position:absolute;margin-left:225.5pt;margin-top:2.95pt;width:30.45pt;height:29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" fillcolor="white [3212]" strokecolor="#c00000" strokeweight="1.5pt">
                <v:stroke joinstyle="miter"/>
                <v:textbox>
                  <w:txbxContent>
                    <w:p w:rsidR="002913F1" w:rsidRPr="00B33D77" w:rsidRDefault="002913F1" w:rsidP="002913F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B33D77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A8D50E7" wp14:editId="3A6570AE">
                <wp:simplePos x="0" y="0"/>
                <wp:positionH relativeFrom="column">
                  <wp:posOffset>8302156</wp:posOffset>
                </wp:positionH>
                <wp:positionV relativeFrom="paragraph">
                  <wp:posOffset>66453</wp:posOffset>
                </wp:positionV>
                <wp:extent cx="386862" cy="369277"/>
                <wp:effectExtent l="12700" t="12700" r="6985" b="12065"/>
                <wp:wrapNone/>
                <wp:docPr id="14350092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862" cy="369277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13F1" w:rsidRPr="00B33D77" w:rsidRDefault="002913F1" w:rsidP="002913F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B33D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8D50E7" id="_x0000_s1031" style="position:absolute;margin-left:653.7pt;margin-top:5.25pt;width:30.45pt;height:29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" fillcolor="white [3212]" strokecolor="#c00000" strokeweight="1.5pt">
                <v:stroke joinstyle="miter"/>
                <v:textbox>
                  <w:txbxContent>
                    <w:p w:rsidR="002913F1" w:rsidRPr="00B33D77" w:rsidRDefault="002913F1" w:rsidP="002913F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B33D77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8D50E7" wp14:editId="3A6570AE">
                <wp:simplePos x="0" y="0"/>
                <wp:positionH relativeFrom="column">
                  <wp:posOffset>5573036</wp:posOffset>
                </wp:positionH>
                <wp:positionV relativeFrom="paragraph">
                  <wp:posOffset>36278</wp:posOffset>
                </wp:positionV>
                <wp:extent cx="386862" cy="369277"/>
                <wp:effectExtent l="12700" t="12700" r="12065" b="12065"/>
                <wp:wrapNone/>
                <wp:docPr id="116304366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862" cy="369277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13F1" w:rsidRPr="00B33D77" w:rsidRDefault="002913F1" w:rsidP="002913F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B33D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8D50E7" id="_x0000_s1032" style="position:absolute;margin-left:438.8pt;margin-top:2.85pt;width:30.45pt;height:29.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" fillcolor="white [3212]" strokecolor="#c00000" strokeweight="1.5pt">
                <v:stroke joinstyle="miter"/>
                <v:textbox>
                  <w:txbxContent>
                    <w:p w:rsidR="002913F1" w:rsidRPr="00B33D77" w:rsidRDefault="002913F1" w:rsidP="002913F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B33D77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:rsidR="00467E9B" w:rsidRDefault="00467E9B"/>
    <w:p w:rsidR="00467E9B" w:rsidRDefault="00467E9B"/>
    <w:p w:rsidR="00467E9B" w:rsidRDefault="00427022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DD7F3BF" wp14:editId="70AECB77">
                <wp:simplePos x="0" y="0"/>
                <wp:positionH relativeFrom="column">
                  <wp:posOffset>1337586</wp:posOffset>
                </wp:positionH>
                <wp:positionV relativeFrom="paragraph">
                  <wp:posOffset>8255</wp:posOffset>
                </wp:positionV>
                <wp:extent cx="1781810" cy="309245"/>
                <wp:effectExtent l="0" t="0" r="0" b="0"/>
                <wp:wrapNone/>
                <wp:docPr id="532614666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810" cy="309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E4A2C" w:rsidRPr="00E23127" w:rsidRDefault="00CA7E13" w:rsidP="007E4A2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</w:rPr>
                            </w:pPr>
                            <w:r w:rsidRPr="00E2312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</w:rPr>
                              <w:t xml:space="preserve">İME YERİ BULM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7F3BF" id="_x0000_s1033" type="#_x0000_t202" style="position:absolute;margin-left:105.3pt;margin-top:.65pt;width:140.3pt;height:24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" fillcolor="white [3201]" stroked="f" strokeweight=".5pt">
                <v:textbox>
                  <w:txbxContent>
                    <w:p w:rsidR="007E4A2C" w:rsidRPr="00E23127" w:rsidRDefault="00CA7E13" w:rsidP="007E4A2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</w:rPr>
                      </w:pPr>
                      <w:r w:rsidRPr="00E23127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</w:rPr>
                        <w:t xml:space="preserve">İME YERİ BULMA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889418" wp14:editId="25A6300A">
                <wp:simplePos x="0" y="0"/>
                <wp:positionH relativeFrom="column">
                  <wp:posOffset>6844085</wp:posOffset>
                </wp:positionH>
                <wp:positionV relativeFrom="paragraph">
                  <wp:posOffset>11154</wp:posOffset>
                </wp:positionV>
                <wp:extent cx="1782000" cy="307340"/>
                <wp:effectExtent l="0" t="0" r="0" b="0"/>
                <wp:wrapNone/>
                <wp:docPr id="1369345929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2000" cy="307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23F5D" w:rsidRPr="00E23127" w:rsidRDefault="00023F5D" w:rsidP="00023F5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</w:rPr>
                            </w:pPr>
                            <w:r w:rsidRPr="00E2312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</w:rPr>
                              <w:t>DERS KAY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89418" id="_x0000_s1034" type="#_x0000_t202" style="position:absolute;margin-left:538.9pt;margin-top:.9pt;width:140.3pt;height:24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" fillcolor="white [3201]" stroked="f" strokeweight=".5pt">
                <v:textbox>
                  <w:txbxContent>
                    <w:p w:rsidR="00023F5D" w:rsidRPr="00E23127" w:rsidRDefault="00023F5D" w:rsidP="00023F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</w:rPr>
                      </w:pPr>
                      <w:r w:rsidRPr="00E23127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</w:rPr>
                        <w:t>DERS KAY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01ABEC" wp14:editId="4F2D1F20">
                <wp:simplePos x="0" y="0"/>
                <wp:positionH relativeFrom="column">
                  <wp:posOffset>4112315</wp:posOffset>
                </wp:positionH>
                <wp:positionV relativeFrom="paragraph">
                  <wp:posOffset>15240</wp:posOffset>
                </wp:positionV>
                <wp:extent cx="1782000" cy="307340"/>
                <wp:effectExtent l="0" t="0" r="0" b="0"/>
                <wp:wrapNone/>
                <wp:docPr id="125874999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2000" cy="307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23F5D" w:rsidRPr="00E23127" w:rsidRDefault="00023F5D" w:rsidP="00023F5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</w:rPr>
                            </w:pPr>
                            <w:r w:rsidRPr="00E2312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</w:rPr>
                              <w:t>BAŞVUR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1ABEC" id="_x0000_s1035" type="#_x0000_t202" style="position:absolute;margin-left:323.8pt;margin-top:1.2pt;width:140.3pt;height:24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" fillcolor="white [3201]" stroked="f" strokeweight=".5pt">
                <v:textbox>
                  <w:txbxContent>
                    <w:p w:rsidR="00023F5D" w:rsidRPr="00E23127" w:rsidRDefault="00023F5D" w:rsidP="00023F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</w:rPr>
                      </w:pPr>
                      <w:r w:rsidRPr="00E23127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</w:rPr>
                        <w:t>BAŞVURU</w:t>
                      </w:r>
                    </w:p>
                  </w:txbxContent>
                </v:textbox>
              </v:shape>
            </w:pict>
          </mc:Fallback>
        </mc:AlternateContent>
      </w:r>
    </w:p>
    <w:p w:rsidR="00467E9B" w:rsidRDefault="00467E9B"/>
    <w:p w:rsidR="00467E9B" w:rsidRDefault="00467E9B"/>
    <w:p w:rsidR="00467E9B" w:rsidRDefault="00467E9B"/>
    <w:p w:rsidR="00467E9B" w:rsidRDefault="00467E9B"/>
    <w:p w:rsidR="00467E9B" w:rsidRDefault="00467E9B"/>
    <w:p w:rsidR="00467E9B" w:rsidRDefault="00467E9B"/>
    <w:p w:rsidR="00467E9B" w:rsidRDefault="00774069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66ED443" wp14:editId="44D2057A">
                <wp:simplePos x="0" y="0"/>
                <wp:positionH relativeFrom="column">
                  <wp:posOffset>6789420</wp:posOffset>
                </wp:positionH>
                <wp:positionV relativeFrom="paragraph">
                  <wp:posOffset>62230</wp:posOffset>
                </wp:positionV>
                <wp:extent cx="1899920" cy="3497580"/>
                <wp:effectExtent l="0" t="0" r="24130" b="26670"/>
                <wp:wrapNone/>
                <wp:docPr id="1138291424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9920" cy="34975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29804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D4A52" w:rsidRDefault="006D4A52" w:rsidP="00B25E20">
                            <w:pPr>
                              <w:pStyle w:val="ListeParagraf"/>
                              <w:numPr>
                                <w:ilvl w:val="0"/>
                                <w:numId w:val="22"/>
                              </w:numPr>
                              <w:tabs>
                                <w:tab w:val="left" w:pos="2286"/>
                              </w:tabs>
                              <w:spacing w:before="1" w:line="247" w:lineRule="auto"/>
                              <w:ind w:left="284" w:right="119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740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ynı yarıyılda İME dersi dışında başka bir derse müfredatta yer verilmez.</w:t>
                            </w:r>
                          </w:p>
                          <w:p w:rsidR="00774069" w:rsidRPr="00774069" w:rsidRDefault="00774069" w:rsidP="00B25E20">
                            <w:pPr>
                              <w:pStyle w:val="ListeParagraf"/>
                              <w:tabs>
                                <w:tab w:val="left" w:pos="2286"/>
                              </w:tabs>
                              <w:spacing w:before="1" w:line="247" w:lineRule="auto"/>
                              <w:ind w:left="284" w:right="119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774069" w:rsidRDefault="00774069" w:rsidP="00B25E20">
                            <w:pPr>
                              <w:pStyle w:val="ListeParagraf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ind w:left="284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740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Öğrenciler, İME dersinin müfredatta bulunduğu en erken 8. yarıyılda yapması esastır. Ancak azami eğitim süresini tamamlayan öğrenciler için güz döneminde de yapılabilir. </w:t>
                            </w:r>
                          </w:p>
                          <w:p w:rsidR="00D445D1" w:rsidRPr="00774069" w:rsidRDefault="00774069" w:rsidP="00B25E20">
                            <w:pPr>
                              <w:spacing w:line="276" w:lineRule="auto"/>
                              <w:ind w:left="284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740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6D4A52" w:rsidRDefault="00D445D1" w:rsidP="00B25E20">
                            <w:pPr>
                              <w:pStyle w:val="ListeParagraf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286"/>
                              </w:tabs>
                              <w:spacing w:before="1" w:line="247" w:lineRule="auto"/>
                              <w:ind w:left="284" w:right="119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740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Öğrenciler, üniversitenin Ön Lisans ve Lisans Eğitim-Öğretim ve Sınav Yönetmeliğine göre İME dersine devam etmek zorundadırlar.</w:t>
                            </w:r>
                          </w:p>
                          <w:p w:rsidR="00774069" w:rsidRPr="00774069" w:rsidRDefault="00774069" w:rsidP="00B25E20">
                            <w:pPr>
                              <w:pStyle w:val="ListeParagraf"/>
                              <w:tabs>
                                <w:tab w:val="left" w:pos="2286"/>
                              </w:tabs>
                              <w:spacing w:before="1" w:line="247" w:lineRule="auto"/>
                              <w:ind w:left="284" w:right="119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6D4A52" w:rsidRPr="00774069" w:rsidRDefault="00774069" w:rsidP="00B25E20">
                            <w:pPr>
                              <w:pStyle w:val="ListeParagraf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286"/>
                              </w:tabs>
                              <w:spacing w:before="1" w:line="247" w:lineRule="auto"/>
                              <w:ind w:left="284" w:right="119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740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İME dersinde bir hafta beş iş günü ve bir iş günü sekiz saat olarak değerlendirilir. İME dersinin kesintisiz olarak yapılması esastır ve en az 14 hafta olarak yapılır. </w:t>
                            </w:r>
                          </w:p>
                          <w:p w:rsidR="006D4A52" w:rsidRPr="00774069" w:rsidRDefault="006D4A52" w:rsidP="006D4A5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ED443" id="_x0000_s1036" style="position:absolute;margin-left:534.6pt;margin-top:4.9pt;width:149.6pt;height:275.4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" fillcolor="#f2f2f2 [3052]" strokecolor="#d8d8d8 [2732]" strokeweight="1pt">
                <v:fill opacity="19532f"/>
                <v:textbox>
                  <w:txbxContent>
                    <w:p w:rsidR="006D4A52" w:rsidRDefault="006D4A52" w:rsidP="00B25E20">
                      <w:pPr>
                        <w:pStyle w:val="ListeParagraf"/>
                        <w:numPr>
                          <w:ilvl w:val="0"/>
                          <w:numId w:val="22"/>
                        </w:numPr>
                        <w:tabs>
                          <w:tab w:val="left" w:pos="2286"/>
                        </w:tabs>
                        <w:spacing w:before="1" w:line="247" w:lineRule="auto"/>
                        <w:ind w:left="284" w:right="119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74069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ynı yarıyılda İME dersi dışında başka bir derse müfredatta yer verilmez.</w:t>
                      </w:r>
                    </w:p>
                    <w:p w:rsidR="00774069" w:rsidRPr="00774069" w:rsidRDefault="00774069" w:rsidP="00B25E20">
                      <w:pPr>
                        <w:pStyle w:val="ListeParagraf"/>
                        <w:tabs>
                          <w:tab w:val="left" w:pos="2286"/>
                        </w:tabs>
                        <w:spacing w:before="1" w:line="247" w:lineRule="auto"/>
                        <w:ind w:left="284" w:right="119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774069" w:rsidRDefault="00774069" w:rsidP="00B25E20">
                      <w:pPr>
                        <w:pStyle w:val="ListeParagraf"/>
                        <w:numPr>
                          <w:ilvl w:val="0"/>
                          <w:numId w:val="22"/>
                        </w:numPr>
                        <w:spacing w:line="276" w:lineRule="auto"/>
                        <w:ind w:left="284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74069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Öğrenciler, İME dersinin müfredatta bulunduğu en erken 8. yarıyılda yapması esastır. Ancak azami eğitim süresini tamamlayan öğrenciler için güz döneminde de yapılabilir. </w:t>
                      </w:r>
                    </w:p>
                    <w:p w:rsidR="00D445D1" w:rsidRPr="00774069" w:rsidRDefault="00774069" w:rsidP="00B25E20">
                      <w:pPr>
                        <w:spacing w:line="276" w:lineRule="auto"/>
                        <w:ind w:left="284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74069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</w:p>
                    <w:p w:rsidR="006D4A52" w:rsidRDefault="00D445D1" w:rsidP="00B25E20">
                      <w:pPr>
                        <w:pStyle w:val="ListeParagraf"/>
                        <w:numPr>
                          <w:ilvl w:val="0"/>
                          <w:numId w:val="3"/>
                        </w:numPr>
                        <w:tabs>
                          <w:tab w:val="left" w:pos="2286"/>
                        </w:tabs>
                        <w:spacing w:before="1" w:line="247" w:lineRule="auto"/>
                        <w:ind w:left="284" w:right="119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74069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Öğrenciler, üniversitenin Ön Lisans ve Lisans Eğitim-Öğretim ve Sınav Yönetmeliğine göre İME dersine devam etmek zorundadırlar.</w:t>
                      </w:r>
                    </w:p>
                    <w:p w:rsidR="00774069" w:rsidRPr="00774069" w:rsidRDefault="00774069" w:rsidP="00B25E20">
                      <w:pPr>
                        <w:pStyle w:val="ListeParagraf"/>
                        <w:tabs>
                          <w:tab w:val="left" w:pos="2286"/>
                        </w:tabs>
                        <w:spacing w:before="1" w:line="247" w:lineRule="auto"/>
                        <w:ind w:left="284" w:right="119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6D4A52" w:rsidRPr="00774069" w:rsidRDefault="00774069" w:rsidP="00B25E20">
                      <w:pPr>
                        <w:pStyle w:val="ListeParagraf"/>
                        <w:numPr>
                          <w:ilvl w:val="0"/>
                          <w:numId w:val="3"/>
                        </w:numPr>
                        <w:tabs>
                          <w:tab w:val="left" w:pos="2286"/>
                        </w:tabs>
                        <w:spacing w:before="1" w:line="247" w:lineRule="auto"/>
                        <w:ind w:left="284" w:right="119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74069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İME dersinde bir hafta beş iş günü ve bir iş günü sekiz saat olarak değerlendirilir. İME dersinin kesintisiz olarak yapılması esastır ve en az 14 hafta olarak yapılır. </w:t>
                      </w:r>
                    </w:p>
                    <w:p w:rsidR="006D4A52" w:rsidRPr="00774069" w:rsidRDefault="006D4A52" w:rsidP="006D4A52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467E9B" w:rsidRDefault="00467E9B"/>
    <w:p w:rsidR="00467E9B" w:rsidRDefault="00116377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0416FDE0" wp14:editId="01163379">
                <wp:simplePos x="0" y="0"/>
                <wp:positionH relativeFrom="column">
                  <wp:posOffset>1287780</wp:posOffset>
                </wp:positionH>
                <wp:positionV relativeFrom="paragraph">
                  <wp:posOffset>18415</wp:posOffset>
                </wp:positionV>
                <wp:extent cx="1940726" cy="3169920"/>
                <wp:effectExtent l="0" t="0" r="21590" b="11430"/>
                <wp:wrapNone/>
                <wp:docPr id="1396908220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0726" cy="31699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29804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6377" w:rsidRPr="00116377" w:rsidRDefault="00116377" w:rsidP="00B25E20">
                            <w:pPr>
                              <w:pStyle w:val="ListeParagraf"/>
                              <w:numPr>
                                <w:ilvl w:val="0"/>
                                <w:numId w:val="38"/>
                              </w:numPr>
                              <w:tabs>
                                <w:tab w:val="left" w:pos="2286"/>
                              </w:tabs>
                              <w:spacing w:before="1" w:line="276" w:lineRule="auto"/>
                              <w:ind w:left="284" w:right="119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163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İME yapılan işletmelerde yazılım geliştirme konusunda tecrübeli Yazılım/Bilgisayar/Yapay Zekâ/Elektrik-Elektronik/</w:t>
                            </w:r>
                            <w:proofErr w:type="spellStart"/>
                            <w:r w:rsidRPr="001163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Mekatronik</w:t>
                            </w:r>
                            <w:proofErr w:type="spellEnd"/>
                            <w:r w:rsidRPr="001163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lanında en az bir mühendisin bulunması zorunludur.</w:t>
                            </w:r>
                          </w:p>
                          <w:p w:rsidR="00116377" w:rsidRPr="00116377" w:rsidRDefault="00116377" w:rsidP="00B25E20">
                            <w:pPr>
                              <w:ind w:left="284" w:hanging="284"/>
                              <w:rPr>
                                <w:rFonts w:ascii="Times New Roman" w:eastAsia="Calibri" w:hAnsi="Times New Roman" w:cs="Times New Roman"/>
                                <w:color w:val="000000" w:themeColor="text1"/>
                                <w:kern w:val="0"/>
                                <w:sz w:val="20"/>
                                <w:szCs w:val="20"/>
                                <w14:ligatures w14:val="none"/>
                              </w:rPr>
                            </w:pPr>
                          </w:p>
                          <w:p w:rsidR="00CA7E13" w:rsidRPr="002551B0" w:rsidRDefault="00CA7E13" w:rsidP="00B25E20">
                            <w:pPr>
                              <w:pStyle w:val="ListeParagraf"/>
                              <w:numPr>
                                <w:ilvl w:val="0"/>
                                <w:numId w:val="19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551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Komisyon tarafından onay alınmamış yerlerde İME yapan öğrencilerin İME dersi geçersiz sayılır.</w:t>
                            </w:r>
                          </w:p>
                          <w:p w:rsidR="00CA7E13" w:rsidRPr="002551B0" w:rsidRDefault="00CA7E13" w:rsidP="00B25E20">
                            <w:pPr>
                              <w:ind w:left="284" w:hanging="284"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C10CF" w:rsidRPr="002551B0" w:rsidRDefault="00EC10CF" w:rsidP="00B25E20">
                            <w:pPr>
                              <w:pStyle w:val="ListeParagraf"/>
                              <w:numPr>
                                <w:ilvl w:val="0"/>
                                <w:numId w:val="16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551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Öğrenciler, </w:t>
                            </w:r>
                            <w:r w:rsidR="005D456F" w:rsidRPr="002551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hiçbir</w:t>
                            </w:r>
                            <w:r w:rsidRPr="002551B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ebeple İME yaptığı işletmeyi değiştirme hakkına sahip değildir. </w:t>
                            </w:r>
                          </w:p>
                          <w:p w:rsidR="00EC10CF" w:rsidRPr="002551B0" w:rsidRDefault="00EC10CF" w:rsidP="00CA7E1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C10CF" w:rsidRPr="002551B0" w:rsidRDefault="00EC10CF" w:rsidP="00CA7E1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C10CF" w:rsidRPr="002551B0" w:rsidRDefault="00EC10CF" w:rsidP="00CA7E1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C10CF" w:rsidRPr="002551B0" w:rsidRDefault="00EC10CF" w:rsidP="00CA7E1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C10CF" w:rsidRPr="002551B0" w:rsidRDefault="00EC10CF" w:rsidP="00CA7E1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C10CF" w:rsidRPr="002551B0" w:rsidRDefault="00EC10CF" w:rsidP="00CA7E13">
                            <w:pPr>
                              <w:pStyle w:val="ListeParagraf"/>
                              <w:ind w:left="360" w:firstLine="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6FDE0" id="_x0000_s1037" style="position:absolute;margin-left:101.4pt;margin-top:1.45pt;width:152.8pt;height:249.6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" fillcolor="#f2f2f2 [3052]" strokecolor="#d8d8d8 [2732]" strokeweight="1pt">
                <v:fill opacity="19532f"/>
                <v:textbox>
                  <w:txbxContent>
                    <w:p w:rsidR="00116377" w:rsidRPr="00116377" w:rsidRDefault="00116377" w:rsidP="00B25E20">
                      <w:pPr>
                        <w:pStyle w:val="ListeParagraf"/>
                        <w:numPr>
                          <w:ilvl w:val="0"/>
                          <w:numId w:val="38"/>
                        </w:numPr>
                        <w:tabs>
                          <w:tab w:val="left" w:pos="2286"/>
                        </w:tabs>
                        <w:spacing w:before="1" w:line="276" w:lineRule="auto"/>
                        <w:ind w:left="284" w:right="119" w:hanging="284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1637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İME yapılan işletmelerde yazılım geliştirme konusunda tecrübeli Yazılım/Bilgisayar/Yapay Zekâ/Elektrik-Elektronik/</w:t>
                      </w:r>
                      <w:proofErr w:type="spellStart"/>
                      <w:r w:rsidRPr="0011637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Mekatronik</w:t>
                      </w:r>
                      <w:proofErr w:type="spellEnd"/>
                      <w:r w:rsidRPr="0011637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alanında en az bir mühendisin bulunması zorunludur.</w:t>
                      </w:r>
                    </w:p>
                    <w:p w:rsidR="00116377" w:rsidRPr="00116377" w:rsidRDefault="00116377" w:rsidP="00B25E20">
                      <w:pPr>
                        <w:ind w:left="284" w:hanging="284"/>
                        <w:rPr>
                          <w:rFonts w:ascii="Times New Roman" w:eastAsia="Calibri" w:hAnsi="Times New Roman" w:cs="Times New Roman"/>
                          <w:color w:val="000000" w:themeColor="text1"/>
                          <w:kern w:val="0"/>
                          <w:sz w:val="20"/>
                          <w:szCs w:val="20"/>
                          <w14:ligatures w14:val="none"/>
                        </w:rPr>
                      </w:pPr>
                    </w:p>
                    <w:p w:rsidR="00CA7E13" w:rsidRPr="002551B0" w:rsidRDefault="00CA7E13" w:rsidP="00B25E20">
                      <w:pPr>
                        <w:pStyle w:val="ListeParagraf"/>
                        <w:numPr>
                          <w:ilvl w:val="0"/>
                          <w:numId w:val="19"/>
                        </w:numPr>
                        <w:ind w:left="284" w:hanging="284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2551B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Komisyon tarafından onay alınmamış yerlerde İME yapan öğrencilerin İME dersi geçersiz sayılır.</w:t>
                      </w:r>
                    </w:p>
                    <w:p w:rsidR="00CA7E13" w:rsidRPr="002551B0" w:rsidRDefault="00CA7E13" w:rsidP="00B25E20">
                      <w:pPr>
                        <w:ind w:left="284" w:hanging="284"/>
                        <w:jc w:val="both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C10CF" w:rsidRPr="002551B0" w:rsidRDefault="00EC10CF" w:rsidP="00B25E20">
                      <w:pPr>
                        <w:pStyle w:val="ListeParagraf"/>
                        <w:numPr>
                          <w:ilvl w:val="0"/>
                          <w:numId w:val="16"/>
                        </w:numPr>
                        <w:ind w:left="284" w:hanging="284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2551B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Öğrenciler, </w:t>
                      </w:r>
                      <w:r w:rsidR="005D456F" w:rsidRPr="002551B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hiçbir</w:t>
                      </w:r>
                      <w:r w:rsidRPr="002551B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sebeple İME yaptığı işletmeyi değiştirme hakkına sahip değildir. </w:t>
                      </w:r>
                    </w:p>
                    <w:p w:rsidR="00EC10CF" w:rsidRPr="002551B0" w:rsidRDefault="00EC10CF" w:rsidP="00CA7E1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C10CF" w:rsidRPr="002551B0" w:rsidRDefault="00EC10CF" w:rsidP="00CA7E1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C10CF" w:rsidRPr="002551B0" w:rsidRDefault="00EC10CF" w:rsidP="00CA7E1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C10CF" w:rsidRPr="002551B0" w:rsidRDefault="00EC10CF" w:rsidP="00CA7E1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C10CF" w:rsidRPr="002551B0" w:rsidRDefault="00EC10CF" w:rsidP="00CA7E1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C10CF" w:rsidRPr="002551B0" w:rsidRDefault="00EC10CF" w:rsidP="00CA7E13">
                      <w:pPr>
                        <w:pStyle w:val="ListeParagraf"/>
                        <w:ind w:left="360" w:firstLine="0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467E9B" w:rsidRDefault="00467E9B"/>
    <w:p w:rsidR="00467E9B" w:rsidRDefault="00467E9B"/>
    <w:p w:rsidR="003408B1" w:rsidRDefault="003408B1"/>
    <w:p w:rsidR="00B47B67" w:rsidRDefault="00B47B67"/>
    <w:p w:rsidR="003408B1" w:rsidRDefault="003408B1"/>
    <w:p w:rsidR="00697A39" w:rsidRDefault="00536083">
      <w:r>
        <w:t xml:space="preserve"> </w:t>
      </w:r>
    </w:p>
    <w:p w:rsidR="00697A39" w:rsidRDefault="00697A39"/>
    <w:p w:rsidR="00697A39" w:rsidRDefault="00697A39"/>
    <w:p w:rsidR="00697A39" w:rsidRDefault="00697A39"/>
    <w:p w:rsidR="00697A39" w:rsidRDefault="00697A39"/>
    <w:p w:rsidR="00697A39" w:rsidRDefault="00697A39"/>
    <w:p w:rsidR="00697A39" w:rsidRDefault="00697A39"/>
    <w:p w:rsidR="00697A39" w:rsidRDefault="00697A39"/>
    <w:p w:rsidR="00697A39" w:rsidRDefault="00697A39"/>
    <w:p w:rsidR="00697A39" w:rsidRDefault="00697A39"/>
    <w:p w:rsidR="00AD179E" w:rsidRDefault="00AD179E"/>
    <w:p w:rsidR="004A6F54" w:rsidRDefault="004A6F54"/>
    <w:p w:rsidR="003408B1" w:rsidRDefault="00675DFF"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4617202" wp14:editId="395F8D1F">
                <wp:simplePos x="0" y="0"/>
                <wp:positionH relativeFrom="column">
                  <wp:posOffset>1295400</wp:posOffset>
                </wp:positionH>
                <wp:positionV relativeFrom="paragraph">
                  <wp:posOffset>179705</wp:posOffset>
                </wp:positionV>
                <wp:extent cx="7308850" cy="356400"/>
                <wp:effectExtent l="0" t="0" r="6350" b="5715"/>
                <wp:wrapNone/>
                <wp:docPr id="1342418686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8850" cy="356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08B1" w:rsidRPr="00C63DFB" w:rsidRDefault="00697BAD" w:rsidP="003408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</w:pPr>
                            <w:r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İŞLETMEDE MESLEKİ EĞİTİM (İME) </w:t>
                            </w:r>
                            <w:r w:rsidR="003408B1"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43D81"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DERSİ</w:t>
                            </w:r>
                            <w:r w:rsidR="00FF5D01"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NE BAŞLAMA VE</w:t>
                            </w:r>
                            <w:r w:rsidR="00943D81"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A43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DEVAM </w:t>
                            </w:r>
                            <w:r w:rsidR="003408B1"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SÜRECİN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617202" id="_x0000_s1038" type="#_x0000_t202" style="position:absolute;margin-left:102pt;margin-top:14.15pt;width:575.5pt;height:28.05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" fillcolor="white [3201]" stroked="f" strokeweight=".5pt">
                <v:textbox>
                  <w:txbxContent>
                    <w:p w:rsidR="003408B1" w:rsidRPr="00C63DFB" w:rsidRDefault="00697BAD" w:rsidP="003408B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</w:pPr>
                      <w:r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İŞLETMEDE MESLEKİ EĞİTİM (İME) </w:t>
                      </w:r>
                      <w:r w:rsidR="003408B1"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 </w:t>
                      </w:r>
                      <w:r w:rsidR="00943D81"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>DERSİ</w:t>
                      </w:r>
                      <w:r w:rsidR="00FF5D01"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>NE BAŞLAMA VE</w:t>
                      </w:r>
                      <w:r w:rsidR="00943D81"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 </w:t>
                      </w:r>
                      <w:r w:rsidR="004A4384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DEVAM </w:t>
                      </w:r>
                      <w:r w:rsidR="003408B1"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>SÜRECİNDE</w:t>
                      </w:r>
                    </w:p>
                  </w:txbxContent>
                </v:textbox>
              </v:shape>
            </w:pict>
          </mc:Fallback>
        </mc:AlternateContent>
      </w:r>
      <w:r w:rsidR="0044239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75E334" wp14:editId="4599E196">
                <wp:simplePos x="0" y="0"/>
                <wp:positionH relativeFrom="column">
                  <wp:posOffset>81915</wp:posOffset>
                </wp:positionH>
                <wp:positionV relativeFrom="paragraph">
                  <wp:posOffset>83185</wp:posOffset>
                </wp:positionV>
                <wp:extent cx="9518400" cy="6199200"/>
                <wp:effectExtent l="12700" t="12700" r="6985" b="11430"/>
                <wp:wrapNone/>
                <wp:docPr id="212950535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8400" cy="6199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42B04150" id="Dikdörtgen 1" o:spid="_x0000_s1026" style="position:absolute;margin-left:6.45pt;margin-top:6.55pt;width:749.5pt;height:488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" fillcolor="white [3212]" strokecolor="#c00000" strokeweight="1.5pt"/>
            </w:pict>
          </mc:Fallback>
        </mc:AlternateContent>
      </w:r>
    </w:p>
    <w:p w:rsidR="0029144F" w:rsidRPr="0029144F" w:rsidRDefault="0029144F" w:rsidP="0029144F"/>
    <w:p w:rsidR="0029144F" w:rsidRPr="0029144F" w:rsidRDefault="00675DFF" w:rsidP="0029144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E339FD7" wp14:editId="4D87DD09">
                <wp:simplePos x="0" y="0"/>
                <wp:positionH relativeFrom="column">
                  <wp:posOffset>6698974</wp:posOffset>
                </wp:positionH>
                <wp:positionV relativeFrom="paragraph">
                  <wp:posOffset>158639</wp:posOffset>
                </wp:positionV>
                <wp:extent cx="2058670" cy="5664835"/>
                <wp:effectExtent l="0" t="0" r="11430" b="12065"/>
                <wp:wrapNone/>
                <wp:docPr id="46755300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664835"/>
                        </a:xfrm>
                        <a:prstGeom prst="rect">
                          <a:avLst/>
                        </a:prstGeom>
                        <a:solidFill>
                          <a:srgbClr val="FBE5D6">
                            <a:alpha val="29804"/>
                          </a:srgbClr>
                        </a:solidFill>
                        <a:ln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41359" w:rsidRDefault="009B10A1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D413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Öğrencilerin İME sürecindeki çalışma performansı, </w:t>
                            </w:r>
                            <w:r w:rsidR="00D41359" w:rsidRPr="00D413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 dersi süresince</w:t>
                            </w:r>
                            <w:r w:rsidR="00D413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,</w:t>
                            </w:r>
                            <w:r w:rsidR="00D41359" w:rsidRPr="00D413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413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orumlu Öğretim Elemanı tarafından</w:t>
                            </w:r>
                            <w:r w:rsidR="00D41359" w:rsidRPr="00D413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n az iki kere </w:t>
                            </w:r>
                            <w:r w:rsidR="007E3B6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denetlenir</w:t>
                            </w:r>
                            <w:r w:rsidR="00675DF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ve bu denetlemeler final notuna etki eder</w:t>
                            </w:r>
                            <w:r w:rsidR="007E3B6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675DFF" w:rsidRPr="00D41359" w:rsidRDefault="00675DFF" w:rsidP="00D413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0B2436" w:rsidRPr="00D41359" w:rsidRDefault="000B2436" w:rsidP="00D41359">
                            <w:pPr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0B2436" w:rsidRPr="00D41359" w:rsidRDefault="000B2436" w:rsidP="00D4135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0B2436" w:rsidRPr="00D41359" w:rsidRDefault="000B2436" w:rsidP="00D4135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41359" w:rsidRDefault="00D41359" w:rsidP="00D41359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339FD7" id="_x0000_s1039" style="position:absolute;margin-left:527.5pt;margin-top:12.5pt;width:162.1pt;height:446.0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" fillcolor="#fbe5d6" strokecolor="#fbe4d5 [661]" strokeweight="1pt">
                <v:fill opacity="19532f"/>
                <v:textbox>
                  <w:txbxContent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41359" w:rsidRDefault="009B10A1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D4135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Öğrencilerin İME sürecindeki çalışma performansı, </w:t>
                      </w:r>
                      <w:r w:rsidR="00D41359" w:rsidRPr="00D4135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 dersi süresince</w:t>
                      </w:r>
                      <w:r w:rsidR="00D4135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,</w:t>
                      </w:r>
                      <w:r w:rsidR="00D41359" w:rsidRPr="00D4135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D4135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orumlu Öğretim Elemanı tarafından</w:t>
                      </w:r>
                      <w:r w:rsidR="00D41359" w:rsidRPr="00D4135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en az iki kere </w:t>
                      </w:r>
                      <w:r w:rsidR="007E3B6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denetlenir</w:t>
                      </w:r>
                      <w:r w:rsidR="00675DFF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ve bu denetlemeler final notuna etki eder</w:t>
                      </w:r>
                      <w:r w:rsidR="007E3B6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675DFF" w:rsidRPr="00D41359" w:rsidRDefault="00675DFF" w:rsidP="00D413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0B2436" w:rsidRPr="00D41359" w:rsidRDefault="000B2436" w:rsidP="00D41359">
                      <w:pPr>
                        <w:jc w:val="both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0B2436" w:rsidRPr="00D41359" w:rsidRDefault="000B2436" w:rsidP="00D4135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0B2436" w:rsidRPr="00D41359" w:rsidRDefault="000B2436" w:rsidP="00D4135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41359" w:rsidRDefault="00D41359" w:rsidP="00D41359">
                      <w:pPr>
                        <w:jc w:val="both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1134A6" wp14:editId="771DAACE">
                <wp:simplePos x="0" y="0"/>
                <wp:positionH relativeFrom="column">
                  <wp:posOffset>3935896</wp:posOffset>
                </wp:positionH>
                <wp:positionV relativeFrom="paragraph">
                  <wp:posOffset>158639</wp:posOffset>
                </wp:positionV>
                <wp:extent cx="2058670" cy="5664917"/>
                <wp:effectExtent l="0" t="0" r="11430" b="12065"/>
                <wp:wrapNone/>
                <wp:docPr id="1913937541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664917"/>
                        </a:xfrm>
                        <a:prstGeom prst="rect">
                          <a:avLst/>
                        </a:prstGeom>
                        <a:solidFill>
                          <a:srgbClr val="FBE5D6">
                            <a:alpha val="29804"/>
                          </a:srgbClr>
                        </a:solidFill>
                        <a:ln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B2436" w:rsidRPr="00E119A9" w:rsidRDefault="000B2436" w:rsidP="000B2436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0B2436" w:rsidRPr="00E119A9" w:rsidRDefault="000B2436" w:rsidP="000B2436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5E6C79" w:rsidRPr="00E119A9" w:rsidRDefault="005E6C79" w:rsidP="005E6C79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5E6C79" w:rsidRPr="00E119A9" w:rsidRDefault="005E6C79" w:rsidP="005E6C79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5E6C79" w:rsidRPr="00E119A9" w:rsidRDefault="005E6C7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 haftalık çalışmaların</w:t>
                            </w:r>
                            <w:r w:rsidR="00611C9B"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ın</w:t>
                            </w:r>
                            <w:r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nlatımını</w:t>
                            </w:r>
                            <w:r w:rsidR="00494B55"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çeren,</w:t>
                            </w:r>
                            <w:r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n fazla beş dakikalık video kayıtları</w:t>
                            </w:r>
                            <w:r w:rsidR="00494B55"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nı </w:t>
                            </w:r>
                            <w:r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MS sistemine yüklerler. Video kayıtlarının takibi ve değerlendirilmesi İME Sorumlu Öğretim Elamanı tarafından yapılır</w:t>
                            </w:r>
                            <w:r w:rsidR="00611C9B"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ve final </w:t>
                            </w:r>
                            <w:r w:rsidR="0060092A"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notuna</w:t>
                            </w:r>
                            <w:r w:rsidR="00611C9B"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tki eder</w:t>
                            </w:r>
                            <w:r w:rsidRPr="00E119A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119A9" w:rsidRPr="00E119A9" w:rsidRDefault="00E119A9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0B2436" w:rsidRPr="00E119A9" w:rsidRDefault="000B2436" w:rsidP="005E6C7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134A6" id="_x0000_s1040" style="position:absolute;margin-left:309.9pt;margin-top:12.5pt;width:162.1pt;height:446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" fillcolor="#fbe5d6" strokecolor="#fbe4d5 [661]" strokeweight="1pt">
                <v:fill opacity="19532f"/>
                <v:textbox>
                  <w:txbxContent>
                    <w:p w:rsidR="000B2436" w:rsidRPr="00E119A9" w:rsidRDefault="000B2436" w:rsidP="000B2436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0B2436" w:rsidRPr="00E119A9" w:rsidRDefault="000B2436" w:rsidP="000B2436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5E6C79" w:rsidRPr="00E119A9" w:rsidRDefault="005E6C79" w:rsidP="005E6C79">
                      <w:pPr>
                        <w:spacing w:line="276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5E6C79" w:rsidRPr="00E119A9" w:rsidRDefault="005E6C79" w:rsidP="005E6C79">
                      <w:pPr>
                        <w:spacing w:line="276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5E6C79" w:rsidRPr="00E119A9" w:rsidRDefault="005E6C7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 haftalık çalışmaların</w:t>
                      </w:r>
                      <w:r w:rsidR="00611C9B"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ın</w:t>
                      </w:r>
                      <w:r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anlatımını</w:t>
                      </w:r>
                      <w:r w:rsidR="00494B55"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içeren,</w:t>
                      </w:r>
                      <w:r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en fazla beş dakikalık video kayıtları</w:t>
                      </w:r>
                      <w:r w:rsidR="00494B55"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nı </w:t>
                      </w:r>
                      <w:r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LMS sistemine yüklerler. Video kayıtlarının takibi ve değerlendirilmesi İME Sorumlu Öğretim Elamanı tarafından yapılır</w:t>
                      </w:r>
                      <w:r w:rsidR="00611C9B"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ve final </w:t>
                      </w:r>
                      <w:r w:rsidR="0060092A"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notuna</w:t>
                      </w:r>
                      <w:r w:rsidR="00611C9B"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etki eder</w:t>
                      </w:r>
                      <w:r w:rsidRPr="00E119A9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119A9" w:rsidRPr="00E119A9" w:rsidRDefault="00E119A9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0B2436" w:rsidRPr="00E119A9" w:rsidRDefault="000B2436" w:rsidP="005E6C7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31B6248" wp14:editId="6C96209F">
                <wp:simplePos x="0" y="0"/>
                <wp:positionH relativeFrom="column">
                  <wp:posOffset>1202635</wp:posOffset>
                </wp:positionH>
                <wp:positionV relativeFrom="paragraph">
                  <wp:posOffset>157065</wp:posOffset>
                </wp:positionV>
                <wp:extent cx="2058670" cy="5666491"/>
                <wp:effectExtent l="0" t="0" r="11430" b="10795"/>
                <wp:wrapNone/>
                <wp:docPr id="739648200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666491"/>
                        </a:xfrm>
                        <a:prstGeom prst="rect">
                          <a:avLst/>
                        </a:prstGeom>
                        <a:solidFill>
                          <a:srgbClr val="FBE5D6">
                            <a:alpha val="29804"/>
                          </a:srgbClr>
                        </a:solidFill>
                        <a:ln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70BD" w:rsidRPr="0044239E" w:rsidRDefault="002270BD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39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</w:t>
                            </w:r>
                            <w:r w:rsidR="00B47B67" w:rsidRPr="0044239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239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dersi kapsamında, Öğretim Akademik Takvim içerisinde </w:t>
                            </w:r>
                            <w:r w:rsidR="00B47B67" w:rsidRPr="0044239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ve </w:t>
                            </w:r>
                            <w:r w:rsidRPr="0044239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bir yarıyıl boyunca en az 14 hafta uygulamalı eğitim alırlar.</w:t>
                            </w: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4239E" w:rsidRPr="0044239E" w:rsidRDefault="0044239E" w:rsidP="002270B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1B6248" id="_x0000_s1041" style="position:absolute;margin-left:94.7pt;margin-top:12.35pt;width:162.1pt;height:446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" fillcolor="#fbe5d6" strokecolor="#fbe4d5 [661]" strokeweight="1pt">
                <v:fill opacity="19532f"/>
                <v:textbox>
                  <w:txbxContent>
                    <w:p w:rsidR="002270BD" w:rsidRPr="0044239E" w:rsidRDefault="002270BD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39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</w:t>
                      </w:r>
                      <w:r w:rsidR="00B47B67" w:rsidRPr="0044239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44239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dersi kapsamında, Öğretim Akademik Takvim içerisinde </w:t>
                      </w:r>
                      <w:r w:rsidR="00B47B67" w:rsidRPr="0044239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ve </w:t>
                      </w:r>
                      <w:r w:rsidRPr="0044239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bir yarıyıl boyunca en az 14 hafta uygulamalı eğitim alırlar.</w:t>
                      </w: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4239E" w:rsidRPr="0044239E" w:rsidRDefault="0044239E" w:rsidP="002270B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29144F" w:rsidRPr="0029144F" w:rsidRDefault="00675DFF" w:rsidP="0029144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A38BBC3" wp14:editId="7D880E7D">
                <wp:simplePos x="0" y="0"/>
                <wp:positionH relativeFrom="column">
                  <wp:posOffset>8310880</wp:posOffset>
                </wp:positionH>
                <wp:positionV relativeFrom="paragraph">
                  <wp:posOffset>24296</wp:posOffset>
                </wp:positionV>
                <wp:extent cx="386715" cy="367030"/>
                <wp:effectExtent l="12700" t="12700" r="6985" b="13970"/>
                <wp:wrapNone/>
                <wp:docPr id="59993240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70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B2436" w:rsidRPr="00C63DFB" w:rsidRDefault="000B2436" w:rsidP="000B24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38BBC3" id="_x0000_s1042" style="position:absolute;margin-left:654.4pt;margin-top:1.9pt;width:30.45pt;height:28.9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" fillcolor="white [3212]" strokecolor="#c00000" strokeweight="1.5pt">
                <v:stroke joinstyle="miter"/>
                <v:textbox>
                  <w:txbxContent>
                    <w:p w:rsidR="000B2436" w:rsidRPr="00C63DFB" w:rsidRDefault="000B2436" w:rsidP="000B243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2B1C431" wp14:editId="08C07621">
                <wp:simplePos x="0" y="0"/>
                <wp:positionH relativeFrom="column">
                  <wp:posOffset>5505450</wp:posOffset>
                </wp:positionH>
                <wp:positionV relativeFrom="paragraph">
                  <wp:posOffset>24296</wp:posOffset>
                </wp:positionV>
                <wp:extent cx="386715" cy="367030"/>
                <wp:effectExtent l="12700" t="12700" r="6985" b="13970"/>
                <wp:wrapNone/>
                <wp:docPr id="960018190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70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B2436" w:rsidRPr="00C63DFB" w:rsidRDefault="000B2436" w:rsidP="000B24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B1C431" id="_x0000_s1043" style="position:absolute;margin-left:433.5pt;margin-top:1.9pt;width:30.45pt;height:28.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" fillcolor="white [3212]" strokecolor="#c00000" strokeweight="1.5pt">
                <v:stroke joinstyle="miter"/>
                <v:textbox>
                  <w:txbxContent>
                    <w:p w:rsidR="000B2436" w:rsidRPr="00C63DFB" w:rsidRDefault="000B2436" w:rsidP="000B243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FB5ACE8" wp14:editId="67B71446">
                <wp:simplePos x="0" y="0"/>
                <wp:positionH relativeFrom="column">
                  <wp:posOffset>2778125</wp:posOffset>
                </wp:positionH>
                <wp:positionV relativeFrom="paragraph">
                  <wp:posOffset>30425</wp:posOffset>
                </wp:positionV>
                <wp:extent cx="386715" cy="368935"/>
                <wp:effectExtent l="12700" t="12700" r="6985" b="12065"/>
                <wp:wrapNone/>
                <wp:docPr id="128331362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893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26EF7" w:rsidRPr="00C63DFB" w:rsidRDefault="00626EF7" w:rsidP="00626E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C63DF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B5ACE8" id="_x0000_s1044" style="position:absolute;margin-left:218.75pt;margin-top:2.4pt;width:30.45pt;height:29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" fillcolor="white [3212]" strokecolor="#c00000" strokeweight="1.5pt">
                <v:stroke joinstyle="miter"/>
                <v:textbox>
                  <w:txbxContent>
                    <w:p w:rsidR="00626EF7" w:rsidRPr="00C63DFB" w:rsidRDefault="00626EF7" w:rsidP="00626EF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C63DFB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:rsidR="0029144F" w:rsidRPr="0029144F" w:rsidRDefault="0029144F" w:rsidP="0029144F"/>
    <w:p w:rsidR="0029144F" w:rsidRPr="0029144F" w:rsidRDefault="00D41359" w:rsidP="0029144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1DCF575" wp14:editId="74C17C96">
                <wp:simplePos x="0" y="0"/>
                <wp:positionH relativeFrom="column">
                  <wp:posOffset>4037744</wp:posOffset>
                </wp:positionH>
                <wp:positionV relativeFrom="paragraph">
                  <wp:posOffset>139065</wp:posOffset>
                </wp:positionV>
                <wp:extent cx="1784350" cy="427382"/>
                <wp:effectExtent l="0" t="0" r="6350" b="4445"/>
                <wp:wrapNone/>
                <wp:docPr id="693749687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4350" cy="4273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B2436" w:rsidRPr="000B2436" w:rsidRDefault="00ED3AA8" w:rsidP="000B24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>HAFTALIK</w:t>
                            </w:r>
                            <w:r w:rsidR="000B2436" w:rsidRPr="000B243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 xml:space="preserve"> DEĞERLENDİR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CF575" id="_x0000_s1045" type="#_x0000_t202" style="position:absolute;margin-left:317.95pt;margin-top:10.95pt;width:140.5pt;height:33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" fillcolor="white [3201]" stroked="f" strokeweight=".5pt">
                <v:textbox>
                  <w:txbxContent>
                    <w:p w:rsidR="000B2436" w:rsidRPr="000B2436" w:rsidRDefault="00ED3AA8" w:rsidP="000B243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>HAFTALIK</w:t>
                      </w:r>
                      <w:r w:rsidR="000B2436" w:rsidRPr="000B2436"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 xml:space="preserve"> DEĞERLENDİR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DFBF368" wp14:editId="55B5AD7A">
                <wp:simplePos x="0" y="0"/>
                <wp:positionH relativeFrom="column">
                  <wp:posOffset>6817829</wp:posOffset>
                </wp:positionH>
                <wp:positionV relativeFrom="paragraph">
                  <wp:posOffset>99695</wp:posOffset>
                </wp:positionV>
                <wp:extent cx="1784350" cy="566530"/>
                <wp:effectExtent l="0" t="0" r="6350" b="5080"/>
                <wp:wrapNone/>
                <wp:docPr id="262983646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4350" cy="5665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B2436" w:rsidRPr="000B2436" w:rsidRDefault="00ED3AA8" w:rsidP="000B24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 xml:space="preserve">SORUMLU ÖĞRETİM ELEMANI </w:t>
                            </w:r>
                            <w:r w:rsidR="000B2436" w:rsidRPr="000B243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>DEĞERLENDİRME</w:t>
                            </w:r>
                            <w:r w:rsidR="000B243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>S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BF368" id="_x0000_s1046" type="#_x0000_t202" style="position:absolute;margin-left:536.85pt;margin-top:7.85pt;width:140.5pt;height:44.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" fillcolor="white [3201]" stroked="f" strokeweight=".5pt">
                <v:textbox>
                  <w:txbxContent>
                    <w:p w:rsidR="000B2436" w:rsidRPr="000B2436" w:rsidRDefault="00ED3AA8" w:rsidP="000B243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 xml:space="preserve">SORUMLU ÖĞRETİM ELEMANI </w:t>
                      </w:r>
                      <w:r w:rsidR="000B2436" w:rsidRPr="000B2436"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>DEĞERLENDİRME</w:t>
                      </w:r>
                      <w:r w:rsidR="000B2436"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>Sİ</w:t>
                      </w:r>
                    </w:p>
                  </w:txbxContent>
                </v:textbox>
              </v:shape>
            </w:pict>
          </mc:Fallback>
        </mc:AlternateContent>
      </w:r>
      <w:r w:rsidR="0044239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713669F" wp14:editId="4E54B4A2">
                <wp:simplePos x="0" y="0"/>
                <wp:positionH relativeFrom="column">
                  <wp:posOffset>1356581</wp:posOffset>
                </wp:positionH>
                <wp:positionV relativeFrom="paragraph">
                  <wp:posOffset>139920</wp:posOffset>
                </wp:positionV>
                <wp:extent cx="1781810" cy="417443"/>
                <wp:effectExtent l="0" t="0" r="0" b="1905"/>
                <wp:wrapNone/>
                <wp:docPr id="198059942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810" cy="4174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270BD" w:rsidRPr="00626EF7" w:rsidRDefault="002270BD" w:rsidP="002270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</w:pPr>
                            <w:r w:rsidRPr="00626EF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 xml:space="preserve">İME </w:t>
                            </w:r>
                            <w:r w:rsidR="00FF5D0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 xml:space="preserve">BAŞLAMA VE </w:t>
                            </w:r>
                            <w:r w:rsidRPr="00626EF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D7D31"/>
                                <w:sz w:val="22"/>
                                <w:szCs w:val="22"/>
                              </w:rPr>
                              <w:t>SÜRES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3669F" id="_x0000_s1047" type="#_x0000_t202" style="position:absolute;margin-left:106.8pt;margin-top:11pt;width:140.3pt;height:32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" fillcolor="white [3201]" stroked="f" strokeweight=".5pt">
                <v:textbox>
                  <w:txbxContent>
                    <w:p w:rsidR="002270BD" w:rsidRPr="00626EF7" w:rsidRDefault="002270BD" w:rsidP="002270B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</w:pPr>
                      <w:r w:rsidRPr="00626EF7"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 xml:space="preserve">İME </w:t>
                      </w:r>
                      <w:r w:rsidR="00FF5D01"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 xml:space="preserve">BAŞLAMA VE </w:t>
                      </w:r>
                      <w:r w:rsidRPr="00626EF7">
                        <w:rPr>
                          <w:rFonts w:ascii="Times New Roman" w:hAnsi="Times New Roman" w:cs="Times New Roman"/>
                          <w:b/>
                          <w:bCs/>
                          <w:color w:val="ED7D31"/>
                          <w:sz w:val="22"/>
                          <w:szCs w:val="22"/>
                        </w:rPr>
                        <w:t>SÜRESİ</w:t>
                      </w:r>
                    </w:p>
                  </w:txbxContent>
                </v:textbox>
              </v:shape>
            </w:pict>
          </mc:Fallback>
        </mc:AlternateContent>
      </w:r>
    </w:p>
    <w:p w:rsidR="0029144F" w:rsidRPr="0029144F" w:rsidRDefault="0029144F" w:rsidP="0029144F"/>
    <w:p w:rsidR="0029144F" w:rsidRPr="0029144F" w:rsidRDefault="0029144F" w:rsidP="0029144F"/>
    <w:p w:rsidR="0029144F" w:rsidRPr="0029144F" w:rsidRDefault="0029144F" w:rsidP="0029144F"/>
    <w:p w:rsidR="0029144F" w:rsidRPr="0029144F" w:rsidRDefault="0029144F" w:rsidP="0029144F"/>
    <w:p w:rsidR="0029144F" w:rsidRPr="0029144F" w:rsidRDefault="0029144F" w:rsidP="0029144F"/>
    <w:p w:rsidR="0029144F" w:rsidRPr="0029144F" w:rsidRDefault="0029144F" w:rsidP="0029144F"/>
    <w:p w:rsidR="0029144F" w:rsidRPr="0029144F" w:rsidRDefault="0063017F" w:rsidP="0029144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E4FD282" wp14:editId="674BB67B">
                <wp:simplePos x="0" y="0"/>
                <wp:positionH relativeFrom="column">
                  <wp:posOffset>1295400</wp:posOffset>
                </wp:positionH>
                <wp:positionV relativeFrom="paragraph">
                  <wp:posOffset>156845</wp:posOffset>
                </wp:positionV>
                <wp:extent cx="1870710" cy="3695700"/>
                <wp:effectExtent l="0" t="0" r="15240" b="19050"/>
                <wp:wrapNone/>
                <wp:docPr id="1944403812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3695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29804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3017F" w:rsidRDefault="0063017F" w:rsidP="0063017F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4A4384" w:rsidRPr="004A4384" w:rsidRDefault="004A4384" w:rsidP="004A4384">
                            <w:pPr>
                              <w:pStyle w:val="ListeParagraf"/>
                              <w:numPr>
                                <w:ilvl w:val="0"/>
                                <w:numId w:val="28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Öğrenciler İME yapacakları yerin çalışma koşul ve gündüz mesai saatlerine uyacak ve eğitimini dönem boyunca tam zamanlı olarak işletmede yapacaktır.</w:t>
                            </w:r>
                          </w:p>
                          <w:p w:rsidR="0063017F" w:rsidRPr="0063017F" w:rsidRDefault="0063017F" w:rsidP="0063017F">
                            <w:pPr>
                              <w:pStyle w:val="ListeParagraf"/>
                              <w:ind w:left="284" w:firstLine="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44239E" w:rsidRPr="0063017F" w:rsidRDefault="008D2535" w:rsidP="0063017F">
                            <w:pPr>
                              <w:pStyle w:val="ListeParagraf"/>
                              <w:numPr>
                                <w:ilvl w:val="0"/>
                                <w:numId w:val="28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Öğrencilerin İME</w:t>
                            </w:r>
                            <w:r w:rsidR="00C47C84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dersine</w:t>
                            </w:r>
                            <w:r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aralıksız devam etmesi zorunludur. Ancak İME Sorumlusu ve Sorumlu Öğretim Elemanının bilgisi ve izni </w:t>
                            </w:r>
                            <w:r w:rsidR="0097699D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dâhilinde</w:t>
                            </w:r>
                            <w:r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mazeretli ve mazeretsiz İME süresinin %20</w:t>
                            </w:r>
                            <w:r w:rsidR="00D754ED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’</w:t>
                            </w:r>
                            <w:r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sini aşmayacak şekilde devamsızlık hakkı vardır.</w:t>
                            </w:r>
                            <w:r w:rsidR="004B360D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%20’den fazla devamsızlık olması durumunda</w:t>
                            </w:r>
                            <w:r w:rsidR="0063015D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öğrenci</w:t>
                            </w:r>
                            <w:r w:rsidR="004B360D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İME dersi</w:t>
                            </w:r>
                            <w:r w:rsidR="0063015D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nden</w:t>
                            </w:r>
                            <w:r w:rsidR="004B360D"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devamsızlıktan kalır.</w:t>
                            </w:r>
                          </w:p>
                          <w:p w:rsidR="0044239E" w:rsidRPr="0063017F" w:rsidRDefault="0044239E" w:rsidP="0063017F">
                            <w:pPr>
                              <w:ind w:left="284" w:hanging="284"/>
                              <w:rPr>
                                <w:rFonts w:ascii="Times New Roman" w:eastAsia="Calibri" w:hAnsi="Times New Roman" w:cs="Times New Roman"/>
                                <w:color w:val="000000" w:themeColor="text1"/>
                                <w:kern w:val="0"/>
                                <w:sz w:val="18"/>
                                <w:szCs w:val="18"/>
                                <w14:ligatures w14:val="none"/>
                              </w:rPr>
                            </w:pPr>
                          </w:p>
                          <w:p w:rsidR="008D2535" w:rsidRPr="0063017F" w:rsidRDefault="0044239E" w:rsidP="0063017F">
                            <w:pPr>
                              <w:pStyle w:val="ListeParagraf"/>
                              <w:numPr>
                                <w:ilvl w:val="0"/>
                                <w:numId w:val="18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301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Mazeretli izin alanlar İME Mazeretli İzin Formunu (Form 6) doldurup İME bitiminde İME Komisyonuna teslim etmelidir.</w:t>
                            </w:r>
                          </w:p>
                          <w:p w:rsidR="00103777" w:rsidRPr="0063017F" w:rsidRDefault="00103777" w:rsidP="004B360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  <w:p w:rsidR="004B360D" w:rsidRPr="0063017F" w:rsidRDefault="004B360D" w:rsidP="004B360D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FD282" id="_x0000_s1048" style="position:absolute;margin-left:102pt;margin-top:12.35pt;width:147.3pt;height:291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" fillcolor="#f2f2f2 [3052]" strokecolor="#d8d8d8 [2732]" strokeweight="1pt">
                <v:fill opacity="19532f"/>
                <v:textbox>
                  <w:txbxContent>
                    <w:p w:rsidR="0063017F" w:rsidRDefault="0063017F" w:rsidP="0063017F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4A4384" w:rsidRPr="004A4384" w:rsidRDefault="004A4384" w:rsidP="004A4384">
                      <w:pPr>
                        <w:pStyle w:val="ListeParagraf"/>
                        <w:numPr>
                          <w:ilvl w:val="0"/>
                          <w:numId w:val="28"/>
                        </w:numPr>
                        <w:ind w:left="284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4A4384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Öğrenciler İME yapacakları yerin çalışma koşul ve gündüz mesai saatlerine uyacak ve eğitimini dönem boyunca tam zamanlı olarak işletmede yapacaktır.</w:t>
                      </w:r>
                    </w:p>
                    <w:p w:rsidR="0063017F" w:rsidRPr="0063017F" w:rsidRDefault="0063017F" w:rsidP="0063017F">
                      <w:pPr>
                        <w:pStyle w:val="ListeParagraf"/>
                        <w:ind w:left="284" w:firstLine="0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44239E" w:rsidRPr="0063017F" w:rsidRDefault="008D2535" w:rsidP="0063017F">
                      <w:pPr>
                        <w:pStyle w:val="ListeParagraf"/>
                        <w:numPr>
                          <w:ilvl w:val="0"/>
                          <w:numId w:val="28"/>
                        </w:numPr>
                        <w:ind w:left="284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Öğrencilerin İME</w:t>
                      </w:r>
                      <w:r w:rsidR="00C47C84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dersine</w:t>
                      </w:r>
                      <w:r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aralıksız devam etmesi zorunludur. Ancak İME Sorumlusu ve Sorumlu Öğretim Elemanının bilgisi ve izni </w:t>
                      </w:r>
                      <w:r w:rsidR="0097699D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dâhilinde</w:t>
                      </w:r>
                      <w:r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mazeretli ve mazeretsiz İME süresinin %20</w:t>
                      </w:r>
                      <w:r w:rsidR="00D754ED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’</w:t>
                      </w:r>
                      <w:r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sini aşmayacak şekilde devamsızlık hakkı vardır.</w:t>
                      </w:r>
                      <w:r w:rsidR="004B360D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%20’den fazla devamsızlık olması durumunda</w:t>
                      </w:r>
                      <w:r w:rsidR="0063015D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öğrenci</w:t>
                      </w:r>
                      <w:r w:rsidR="004B360D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İME dersi</w:t>
                      </w:r>
                      <w:r w:rsidR="0063015D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nden</w:t>
                      </w:r>
                      <w:r w:rsidR="004B360D"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devamsızlıktan kalır.</w:t>
                      </w:r>
                    </w:p>
                    <w:p w:rsidR="0044239E" w:rsidRPr="0063017F" w:rsidRDefault="0044239E" w:rsidP="0063017F">
                      <w:pPr>
                        <w:ind w:left="284" w:hanging="284"/>
                        <w:rPr>
                          <w:rFonts w:ascii="Times New Roman" w:eastAsia="Calibri" w:hAnsi="Times New Roman" w:cs="Times New Roman"/>
                          <w:color w:val="000000" w:themeColor="text1"/>
                          <w:kern w:val="0"/>
                          <w:sz w:val="18"/>
                          <w:szCs w:val="18"/>
                          <w14:ligatures w14:val="none"/>
                        </w:rPr>
                      </w:pPr>
                    </w:p>
                    <w:p w:rsidR="008D2535" w:rsidRPr="0063017F" w:rsidRDefault="0044239E" w:rsidP="0063017F">
                      <w:pPr>
                        <w:pStyle w:val="ListeParagraf"/>
                        <w:numPr>
                          <w:ilvl w:val="0"/>
                          <w:numId w:val="18"/>
                        </w:numPr>
                        <w:ind w:left="284" w:hanging="284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63017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Mazeretli izin alanlar İME Mazeretli İzin Formunu (Form 6) doldurup İME bitiminde İME Komisyonuna teslim etmelidir.</w:t>
                      </w:r>
                    </w:p>
                    <w:p w:rsidR="00103777" w:rsidRPr="0063017F" w:rsidRDefault="00103777" w:rsidP="004B360D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  <w:p w:rsidR="004B360D" w:rsidRPr="0063017F" w:rsidRDefault="004B360D" w:rsidP="004B360D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29144F" w:rsidRPr="0029144F" w:rsidRDefault="0029144F" w:rsidP="0029144F"/>
    <w:p w:rsidR="0029144F" w:rsidRPr="0029144F" w:rsidRDefault="0029144F" w:rsidP="0029144F"/>
    <w:p w:rsidR="0029144F" w:rsidRPr="0029144F" w:rsidRDefault="004A4384" w:rsidP="0029144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96ABA6D" wp14:editId="4E7EB54C">
                <wp:simplePos x="0" y="0"/>
                <wp:positionH relativeFrom="column">
                  <wp:posOffset>4015740</wp:posOffset>
                </wp:positionH>
                <wp:positionV relativeFrom="paragraph">
                  <wp:posOffset>170815</wp:posOffset>
                </wp:positionV>
                <wp:extent cx="1878330" cy="3177540"/>
                <wp:effectExtent l="0" t="0" r="26670" b="22860"/>
                <wp:wrapNone/>
                <wp:docPr id="1797682559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8330" cy="31775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29804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3AA8" w:rsidRPr="004A4384" w:rsidRDefault="008958FF" w:rsidP="004A4384">
                            <w:pPr>
                              <w:pStyle w:val="ListeParagraf"/>
                              <w:numPr>
                                <w:ilvl w:val="0"/>
                                <w:numId w:val="29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, haftalık çalışma videoları</w:t>
                            </w:r>
                            <w:r w:rsidR="00936CC6"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nı en fazla beş dakika olacak şekilde zamanında sisteme yüklemek zorundadır.</w:t>
                            </w:r>
                            <w:r w:rsidR="00D41359"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A4384" w:rsidRP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Zamanında yüklenmemiş haftalık çalışma videoları değerlendirmeye alınmayacaktır. 14 hafta sonunda tüm </w:t>
                            </w:r>
                            <w:proofErr w:type="spellStart"/>
                            <w:r w:rsidR="004A4384" w:rsidRP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notlandırmalar</w:t>
                            </w:r>
                            <w:proofErr w:type="spellEnd"/>
                            <w:r w:rsidR="004A4384" w:rsidRP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inal notuna etki eder</w:t>
                            </w:r>
                            <w:r w:rsidR="004A4384"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ED3AA8" w:rsidRPr="0053414A" w:rsidRDefault="00ED3AA8" w:rsidP="0053414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D3AA8" w:rsidRPr="0053414A" w:rsidRDefault="0053414A" w:rsidP="0053414A">
                            <w:pPr>
                              <w:pStyle w:val="ListeParagraf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Öğrencinin İME dersi </w:t>
                            </w:r>
                            <w:r w:rsidR="0018347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v</w:t>
                            </w: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ze </w:t>
                            </w:r>
                            <w:r w:rsidR="0018347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ğerlendirme </w:t>
                            </w:r>
                            <w:r w:rsidR="0018347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n</w:t>
                            </w: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tu</w:t>
                            </w:r>
                            <w:r w:rsidR="0018347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,</w:t>
                            </w: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tomasyon sistemine girilmeyecektir. İME dersi için Vize değerlendirme notunun etkisi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%0, Final değerlendirme </w:t>
                            </w: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notunun etkisi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%100’dür.</w:t>
                            </w:r>
                          </w:p>
                          <w:p w:rsidR="004E37E0" w:rsidRPr="0053414A" w:rsidRDefault="004E37E0" w:rsidP="0053414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E37E0" w:rsidRPr="0053414A" w:rsidRDefault="004E37E0" w:rsidP="0053414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E37E0" w:rsidRPr="0053414A" w:rsidRDefault="004E37E0" w:rsidP="0053414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4E37E0" w:rsidRPr="0053414A" w:rsidRDefault="004E37E0" w:rsidP="0053414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8958FF" w:rsidRPr="0053414A" w:rsidRDefault="008958FF" w:rsidP="0053414A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8958FF" w:rsidRPr="0053414A" w:rsidRDefault="008958FF" w:rsidP="0053414A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8958FF" w:rsidRPr="0053414A" w:rsidRDefault="008958FF" w:rsidP="0053414A">
                            <w:pPr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ABA6D" id="_x0000_s1049" style="position:absolute;margin-left:316.2pt;margin-top:13.45pt;width:147.9pt;height:250.2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" fillcolor="#f2f2f2 [3052]" strokecolor="#d8d8d8 [2732]" strokeweight="1pt">
                <v:fill opacity="19532f"/>
                <v:textbox>
                  <w:txbxContent>
                    <w:p w:rsidR="00ED3AA8" w:rsidRPr="004A4384" w:rsidRDefault="008958FF" w:rsidP="004A4384">
                      <w:pPr>
                        <w:pStyle w:val="ListeParagraf"/>
                        <w:numPr>
                          <w:ilvl w:val="0"/>
                          <w:numId w:val="29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, haftalık çalışma videoları</w:t>
                      </w:r>
                      <w:r w:rsidR="00936CC6"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nı en fazla beş dakika olacak şekilde zamanında sisteme yüklemek zorundadır.</w:t>
                      </w:r>
                      <w:r w:rsidR="00D41359"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4A4384" w:rsidRP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Zamanında yüklenmemiş haftalık çalışma videoları değerlendirmeye alınmayacaktır. 14 hafta sonunda tüm </w:t>
                      </w:r>
                      <w:proofErr w:type="spellStart"/>
                      <w:r w:rsidR="004A4384" w:rsidRP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notlandırmalar</w:t>
                      </w:r>
                      <w:proofErr w:type="spellEnd"/>
                      <w:r w:rsidR="004A4384" w:rsidRP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final notuna etki eder</w:t>
                      </w:r>
                      <w:r w:rsidR="004A4384"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:rsidR="00ED3AA8" w:rsidRPr="0053414A" w:rsidRDefault="00ED3AA8" w:rsidP="0053414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D3AA8" w:rsidRPr="0053414A" w:rsidRDefault="0053414A" w:rsidP="0053414A">
                      <w:pPr>
                        <w:pStyle w:val="ListeParagraf"/>
                        <w:numPr>
                          <w:ilvl w:val="0"/>
                          <w:numId w:val="18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Öğrencinin İME dersi </w:t>
                      </w:r>
                      <w:r w:rsidR="0018347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v</w:t>
                      </w: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ze </w:t>
                      </w:r>
                      <w:r w:rsidR="0018347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eğerlendirme </w:t>
                      </w:r>
                      <w:r w:rsidR="0018347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n</w:t>
                      </w: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tu</w:t>
                      </w:r>
                      <w:r w:rsidR="0018347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,</w:t>
                      </w: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otomasyon sistemine girilmeyecektir. İME dersi için Vize değerlendirme notunun etkisi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%0, Final değerlendirme </w:t>
                      </w: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notunun etkisi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%100’dür.</w:t>
                      </w:r>
                    </w:p>
                    <w:p w:rsidR="004E37E0" w:rsidRPr="0053414A" w:rsidRDefault="004E37E0" w:rsidP="0053414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E37E0" w:rsidRPr="0053414A" w:rsidRDefault="004E37E0" w:rsidP="0053414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E37E0" w:rsidRPr="0053414A" w:rsidRDefault="004E37E0" w:rsidP="0053414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4E37E0" w:rsidRPr="0053414A" w:rsidRDefault="004E37E0" w:rsidP="0053414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8958FF" w:rsidRPr="0053414A" w:rsidRDefault="008958FF" w:rsidP="0053414A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8958FF" w:rsidRPr="0053414A" w:rsidRDefault="008958FF" w:rsidP="0053414A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8958FF" w:rsidRPr="0053414A" w:rsidRDefault="008958FF" w:rsidP="0053414A">
                      <w:pPr>
                        <w:jc w:val="both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29144F" w:rsidRDefault="0029144F" w:rsidP="0029144F"/>
    <w:p w:rsidR="0029144F" w:rsidRDefault="0029144F" w:rsidP="00FB34A2">
      <w:pPr>
        <w:jc w:val="center"/>
      </w:pPr>
    </w:p>
    <w:p w:rsidR="0029144F" w:rsidRDefault="0029144F" w:rsidP="0029144F">
      <w:pPr>
        <w:jc w:val="right"/>
      </w:pPr>
    </w:p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Default="0029144F" w:rsidP="0029144F"/>
    <w:p w:rsidR="0029144F" w:rsidRPr="0029144F" w:rsidRDefault="00454131" w:rsidP="0029144F">
      <w:bookmarkStart w:id="0" w:name="_GoBack"/>
      <w:bookmarkEnd w:id="0"/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8770DEE" wp14:editId="4A5E2685">
                <wp:simplePos x="0" y="0"/>
                <wp:positionH relativeFrom="column">
                  <wp:posOffset>434340</wp:posOffset>
                </wp:positionH>
                <wp:positionV relativeFrom="paragraph">
                  <wp:posOffset>409575</wp:posOffset>
                </wp:positionV>
                <wp:extent cx="2058670" cy="5694680"/>
                <wp:effectExtent l="0" t="0" r="17780" b="20320"/>
                <wp:wrapNone/>
                <wp:docPr id="1856735909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694680"/>
                        </a:xfrm>
                        <a:prstGeom prst="rect">
                          <a:avLst/>
                        </a:prstGeom>
                        <a:solidFill>
                          <a:srgbClr val="E2F0D9">
                            <a:alpha val="20784"/>
                          </a:srgbClr>
                        </a:solidFill>
                        <a:ln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859D9" w:rsidRDefault="0032486F" w:rsidP="007859D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2486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bitiminden en geç 5 gün içinde </w:t>
                            </w:r>
                            <w:r w:rsidR="00C4672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 Komisyonuna teslim evrakları</w:t>
                            </w:r>
                            <w:r w:rsidRPr="0032486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eslim edilme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idir.</w:t>
                            </w:r>
                          </w:p>
                          <w:p w:rsidR="0032486F" w:rsidRDefault="0032486F" w:rsidP="007859D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2486F" w:rsidRDefault="0032486F" w:rsidP="007859D9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2486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Teslim Evrakları:</w:t>
                            </w:r>
                          </w:p>
                          <w:p w:rsidR="0053414A" w:rsidRDefault="0053414A" w:rsidP="0053414A">
                            <w:pPr>
                              <w:pStyle w:val="ListeParagraf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2702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 Sorumlusu Değerlendirme Formu (Form 4)</w:t>
                            </w: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P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Pr="0053414A" w:rsidRDefault="00EE35DD" w:rsidP="00EE35DD">
                            <w:pPr>
                              <w:pStyle w:val="ListeParagraf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3414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 Faaliyet Raporu (Form 8)</w:t>
                            </w: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E35DD" w:rsidRPr="00EE35DD" w:rsidRDefault="00EE35DD" w:rsidP="00EE35D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70DEE" id="_x0000_s1050" style="position:absolute;margin-left:34.2pt;margin-top:32.25pt;width:162.1pt;height:448.4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" fillcolor="#e2f0d9" strokecolor="#c5e0b3 [1305]" strokeweight="1pt">
                <v:fill opacity="13621f"/>
                <v:textbox>
                  <w:txbxContent>
                    <w:p w:rsidR="007859D9" w:rsidRDefault="0032486F" w:rsidP="007859D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32486F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bitiminden en geç 5 gün içinde </w:t>
                      </w:r>
                      <w:r w:rsidR="00C46728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 Komisyonuna teslim evrakları</w:t>
                      </w:r>
                      <w:r w:rsidRPr="0032486F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teslim edilme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lidir.</w:t>
                      </w:r>
                    </w:p>
                    <w:p w:rsidR="0032486F" w:rsidRDefault="0032486F" w:rsidP="007859D9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2486F" w:rsidRDefault="0032486F" w:rsidP="007859D9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32486F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Teslim Evrakları:</w:t>
                      </w:r>
                    </w:p>
                    <w:p w:rsidR="0053414A" w:rsidRDefault="0053414A" w:rsidP="0053414A">
                      <w:pPr>
                        <w:pStyle w:val="ListeParagraf"/>
                        <w:numPr>
                          <w:ilvl w:val="0"/>
                          <w:numId w:val="31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2702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 Sorumlusu Değerlendirme Formu (Form 4)</w:t>
                      </w: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P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Pr="0053414A" w:rsidRDefault="00EE35DD" w:rsidP="00EE35DD">
                      <w:pPr>
                        <w:pStyle w:val="ListeParagraf"/>
                        <w:numPr>
                          <w:ilvl w:val="0"/>
                          <w:numId w:val="31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53414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 Faaliyet Raporu (Form 8)</w:t>
                      </w: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E35DD" w:rsidRPr="00EE35DD" w:rsidRDefault="00EE35DD" w:rsidP="00EE35D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9615" behindDoc="0" locked="0" layoutInCell="1" allowOverlap="1" wp14:anchorId="33839B2F" wp14:editId="5AE52DD8">
                <wp:simplePos x="0" y="0"/>
                <wp:positionH relativeFrom="column">
                  <wp:posOffset>495300</wp:posOffset>
                </wp:positionH>
                <wp:positionV relativeFrom="paragraph">
                  <wp:posOffset>4553585</wp:posOffset>
                </wp:positionV>
                <wp:extent cx="1830070" cy="1417320"/>
                <wp:effectExtent l="0" t="0" r="17780" b="11430"/>
                <wp:wrapNone/>
                <wp:docPr id="201712838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0070" cy="1417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29804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54CB2" w:rsidRPr="003B4E8D" w:rsidRDefault="003B4E8D" w:rsidP="003B4E8D">
                            <w:pPr>
                              <w:pStyle w:val="ListeParagraf"/>
                              <w:numPr>
                                <w:ilvl w:val="0"/>
                                <w:numId w:val="33"/>
                              </w:num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B4E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, İME Faaliyet Raporlarını en fazla 30 sayfa olacak şekilde günlük</w:t>
                            </w:r>
                            <w:r w:rsidR="0045413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veya haftalık</w:t>
                            </w:r>
                            <w:r w:rsidRPr="003B4E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larak doldurmalıdır. </w:t>
                            </w:r>
                            <w:r w:rsidR="00854CB2" w:rsidRPr="003B4E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Faaliyet Raporunun sayfaları, İME Yetkilisine </w:t>
                            </w:r>
                            <w:r w:rsidR="00C378EE" w:rsidRPr="003B4E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mza ve kaşe ile onaylatılmalıdır</w:t>
                            </w:r>
                            <w:r w:rsidR="00854CB2" w:rsidRPr="003B4E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103777" w:rsidRPr="003B4E8D" w:rsidRDefault="00103777" w:rsidP="00103777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39B2F" id="_x0000_s1051" style="position:absolute;margin-left:39pt;margin-top:358.55pt;width:144.1pt;height:111.6pt;z-index:2517596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" fillcolor="#f2f2f2 [3052]" strokecolor="#d8d8d8 [2732]" strokeweight="1pt">
                <v:fill opacity="19532f"/>
                <v:textbox>
                  <w:txbxContent>
                    <w:p w:rsidR="00854CB2" w:rsidRPr="003B4E8D" w:rsidRDefault="003B4E8D" w:rsidP="003B4E8D">
                      <w:pPr>
                        <w:pStyle w:val="ListeParagraf"/>
                        <w:numPr>
                          <w:ilvl w:val="0"/>
                          <w:numId w:val="33"/>
                        </w:num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3B4E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, İME Faaliyet Raporlarını en fazla 30 sayfa olacak şekilde günlük</w:t>
                      </w:r>
                      <w:r w:rsidR="00454131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veya haftalık</w:t>
                      </w:r>
                      <w:r w:rsidRPr="003B4E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olarak doldurmalıdır. </w:t>
                      </w:r>
                      <w:r w:rsidR="00854CB2" w:rsidRPr="003B4E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Faaliyet Raporunun sayfaları, İME Yetkilisine </w:t>
                      </w:r>
                      <w:r w:rsidR="00C378EE" w:rsidRPr="003B4E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mza ve kaşe ile onaylatılmalıdır</w:t>
                      </w:r>
                      <w:r w:rsidR="00854CB2" w:rsidRPr="003B4E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:rsidR="00103777" w:rsidRPr="003B4E8D" w:rsidRDefault="00103777" w:rsidP="00103777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3066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2D66D80" wp14:editId="3733B0A0">
                <wp:simplePos x="0" y="0"/>
                <wp:positionH relativeFrom="column">
                  <wp:posOffset>5113020</wp:posOffset>
                </wp:positionH>
                <wp:positionV relativeFrom="paragraph">
                  <wp:posOffset>3951605</wp:posOffset>
                </wp:positionV>
                <wp:extent cx="1903095" cy="2019300"/>
                <wp:effectExtent l="0" t="0" r="20955" b="19050"/>
                <wp:wrapNone/>
                <wp:docPr id="504431269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3095" cy="2019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29804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A4F8A" w:rsidRDefault="001A4F8A" w:rsidP="001A4F8A">
                            <w:pPr>
                              <w:pStyle w:val="ListeParagraf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dersinde başarısız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lan </w:t>
                            </w:r>
                            <w:r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, İME dersi başarılı oluncaya kadar tekrar ede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1A4F8A" w:rsidRDefault="001A4F8A" w:rsidP="001A4F8A">
                            <w:pPr>
                              <w:pStyle w:val="ListeParagraf"/>
                              <w:ind w:left="360" w:firstLine="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A4F8A" w:rsidRDefault="001A4F8A" w:rsidP="001A4F8A">
                            <w:pPr>
                              <w:pStyle w:val="ListeParagraf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Devam durumu yetersiz olan öğrenciler “F” ile devamsızlıktan başarısız kabul edilir. </w:t>
                            </w:r>
                          </w:p>
                          <w:p w:rsidR="001A4F8A" w:rsidRPr="001A4F8A" w:rsidRDefault="001A4F8A" w:rsidP="001A4F8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A4F8A" w:rsidRPr="001A4F8A" w:rsidRDefault="001A4F8A" w:rsidP="001A4F8A">
                            <w:pPr>
                              <w:pStyle w:val="ListeParagraf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 F</w:t>
                            </w:r>
                            <w:r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aliyet Raporunu zamanında teslim etmeyen öğrenciler “FF” ile başarısız sayılırlar.</w:t>
                            </w:r>
                          </w:p>
                          <w:p w:rsidR="001A4F8A" w:rsidRPr="001A4F8A" w:rsidRDefault="001A4F8A" w:rsidP="001A4F8A">
                            <w:pPr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66D80" id="_x0000_s1052" style="position:absolute;margin-left:402.6pt;margin-top:311.15pt;width:149.85pt;height:159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" fillcolor="#f2f2f2 [3052]" strokecolor="#d8d8d8 [2732]" strokeweight="1pt">
                <v:fill opacity="19532f"/>
                <v:textbox>
                  <w:txbxContent>
                    <w:p w:rsidR="001A4F8A" w:rsidRDefault="001A4F8A" w:rsidP="001A4F8A">
                      <w:pPr>
                        <w:pStyle w:val="ListeParagraf"/>
                        <w:numPr>
                          <w:ilvl w:val="0"/>
                          <w:numId w:val="36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dersinde başarısız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olan </w:t>
                      </w:r>
                      <w:r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, İME dersi başarılı oluncaya kadar tekrar eder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:rsidR="001A4F8A" w:rsidRDefault="001A4F8A" w:rsidP="001A4F8A">
                      <w:pPr>
                        <w:pStyle w:val="ListeParagraf"/>
                        <w:ind w:left="360" w:firstLine="0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A4F8A" w:rsidRDefault="001A4F8A" w:rsidP="001A4F8A">
                      <w:pPr>
                        <w:pStyle w:val="ListeParagraf"/>
                        <w:numPr>
                          <w:ilvl w:val="0"/>
                          <w:numId w:val="36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Devam durumu yetersiz olan öğrenciler “F” ile devamsızlıktan başarısız kabul edilir. </w:t>
                      </w:r>
                    </w:p>
                    <w:p w:rsidR="001A4F8A" w:rsidRPr="001A4F8A" w:rsidRDefault="001A4F8A" w:rsidP="001A4F8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A4F8A" w:rsidRPr="001A4F8A" w:rsidRDefault="001A4F8A" w:rsidP="001A4F8A">
                      <w:pPr>
                        <w:pStyle w:val="ListeParagraf"/>
                        <w:numPr>
                          <w:ilvl w:val="0"/>
                          <w:numId w:val="36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 F</w:t>
                      </w:r>
                      <w:r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aaliyet Raporunu zamanında teslim etmeyen öğrenciler “FF” ile başarısız sayılırlar.</w:t>
                      </w:r>
                    </w:p>
                    <w:p w:rsidR="001A4F8A" w:rsidRPr="001A4F8A" w:rsidRDefault="001A4F8A" w:rsidP="001A4F8A">
                      <w:pPr>
                        <w:ind w:left="36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D414C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50BBDE5" wp14:editId="3E80D6E1">
                <wp:simplePos x="0" y="0"/>
                <wp:positionH relativeFrom="column">
                  <wp:posOffset>180975</wp:posOffset>
                </wp:positionH>
                <wp:positionV relativeFrom="paragraph">
                  <wp:posOffset>12700</wp:posOffset>
                </wp:positionV>
                <wp:extent cx="9518015" cy="6149340"/>
                <wp:effectExtent l="12700" t="12700" r="6985" b="10160"/>
                <wp:wrapNone/>
                <wp:docPr id="1885150636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8015" cy="61493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5ED60D" id="Dikdörtgen 1" o:spid="_x0000_s1026" style="position:absolute;margin-left:14.25pt;margin-top:1pt;width:749.45pt;height:484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" fillcolor="white [3212]" strokecolor="#c00000" strokeweight="1.5pt"/>
            </w:pict>
          </mc:Fallback>
        </mc:AlternateContent>
      </w:r>
      <w:r w:rsidR="00697BA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FC043A9" wp14:editId="3DF0A700">
                <wp:simplePos x="0" y="0"/>
                <wp:positionH relativeFrom="column">
                  <wp:posOffset>1836420</wp:posOffset>
                </wp:positionH>
                <wp:positionV relativeFrom="paragraph">
                  <wp:posOffset>73025</wp:posOffset>
                </wp:positionV>
                <wp:extent cx="6248400" cy="360045"/>
                <wp:effectExtent l="0" t="0" r="0" b="1905"/>
                <wp:wrapNone/>
                <wp:docPr id="861943507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8400" cy="360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9144F" w:rsidRPr="00A1038C" w:rsidRDefault="00697BAD" w:rsidP="0029144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</w:pPr>
                            <w:r w:rsidRPr="00A103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İŞLETMEDE MESLEKİ EĞİTİM (İME) </w:t>
                            </w:r>
                            <w:r w:rsidR="00943D81" w:rsidRPr="00A103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 DERSİ</w:t>
                            </w:r>
                            <w:r w:rsidR="0029144F" w:rsidRPr="00A103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B10A1" w:rsidRPr="00A103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SONRASIN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A24CCD" id="_x0000_s1052" type="#_x0000_t202" style="position:absolute;margin-left:144.6pt;margin-top:5.75pt;width:492pt;height:28.35pt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" fillcolor="white [3201]" stroked="f" strokeweight=".5pt">
                <v:textbox>
                  <w:txbxContent>
                    <w:p w:rsidR="0029144F" w:rsidRPr="00A1038C" w:rsidRDefault="00697BAD" w:rsidP="0029144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</w:pPr>
                      <w:r w:rsidRPr="00A1038C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İŞLETMEDE MESLEKİ EĞİTİM (İME) </w:t>
                      </w:r>
                      <w:r w:rsidR="00943D81" w:rsidRPr="00A1038C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 DERSİ</w:t>
                      </w:r>
                      <w:r w:rsidR="0029144F" w:rsidRPr="00A1038C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 </w:t>
                      </w:r>
                      <w:r w:rsidR="009B10A1" w:rsidRPr="00A1038C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8"/>
                          <w:szCs w:val="28"/>
                        </w:rPr>
                        <w:t>SONRASINDA</w:t>
                      </w:r>
                    </w:p>
                  </w:txbxContent>
                </v:textbox>
              </v:shape>
            </w:pict>
          </mc:Fallback>
        </mc:AlternateContent>
      </w:r>
      <w:r w:rsidR="00D05914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4438789" wp14:editId="3DB3791F">
                <wp:simplePos x="0" y="0"/>
                <wp:positionH relativeFrom="column">
                  <wp:posOffset>7325139</wp:posOffset>
                </wp:positionH>
                <wp:positionV relativeFrom="paragraph">
                  <wp:posOffset>431358</wp:posOffset>
                </wp:positionV>
                <wp:extent cx="2058670" cy="5674802"/>
                <wp:effectExtent l="0" t="0" r="11430" b="15240"/>
                <wp:wrapNone/>
                <wp:docPr id="1314735289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674802"/>
                        </a:xfrm>
                        <a:prstGeom prst="rect">
                          <a:avLst/>
                        </a:prstGeom>
                        <a:solidFill>
                          <a:srgbClr val="E2F0D9">
                            <a:alpha val="29804"/>
                          </a:srgbClr>
                        </a:solidFill>
                        <a:ln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90203" w:rsidRDefault="00190203" w:rsidP="00190203">
                            <w:pPr>
                              <w:jc w:val="both"/>
                            </w:pPr>
                          </w:p>
                          <w:p w:rsidR="00190203" w:rsidRDefault="00190203" w:rsidP="00190203">
                            <w:pPr>
                              <w:jc w:val="both"/>
                            </w:pPr>
                          </w:p>
                          <w:p w:rsidR="00190203" w:rsidRDefault="00190203" w:rsidP="00190203">
                            <w:pPr>
                              <w:jc w:val="both"/>
                            </w:pPr>
                          </w:p>
                          <w:p w:rsidR="00190203" w:rsidRDefault="00190203" w:rsidP="00190203">
                            <w:pPr>
                              <w:jc w:val="both"/>
                            </w:pPr>
                          </w:p>
                          <w:p w:rsidR="00DC5A68" w:rsidRDefault="00190203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9020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, İME dersi değerlendirme sonuçlarına, sonuçların ilanından itibaren beş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9020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gün içinde Bölüm Başkanlığına dilekçeyle başvurarak itiraz edebilirler. Bölüm İME Komisyonu tarafından incelenen itirazlar, Bölüm Kurul Kararı ile </w:t>
                            </w:r>
                            <w:r w:rsidR="0006413B" w:rsidRPr="0019020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yedi gün</w:t>
                            </w:r>
                            <w:r w:rsidRPr="0019020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çinde sonuçlandırılır.</w:t>
                            </w: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DC5A68" w:rsidRDefault="00DC5A68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90203" w:rsidRPr="00190203" w:rsidRDefault="00190203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9020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3031EF" w:rsidRPr="00190203" w:rsidRDefault="003031EF" w:rsidP="0019020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8808B" id="_x0000_s1053" style="position:absolute;margin-left:576.8pt;margin-top:33.95pt;width:162.1pt;height:446.8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" fillcolor="#e2f0d9" strokecolor="#c5e0b3 [1305]" strokeweight="1pt">
                <v:fill opacity="19532f"/>
                <v:textbox>
                  <w:txbxContent>
                    <w:p w:rsidR="00190203" w:rsidRDefault="00190203" w:rsidP="00190203">
                      <w:pPr>
                        <w:jc w:val="both"/>
                      </w:pPr>
                    </w:p>
                    <w:p w:rsidR="00190203" w:rsidRDefault="00190203" w:rsidP="00190203">
                      <w:pPr>
                        <w:jc w:val="both"/>
                      </w:pPr>
                    </w:p>
                    <w:p w:rsidR="00190203" w:rsidRDefault="00190203" w:rsidP="00190203">
                      <w:pPr>
                        <w:jc w:val="both"/>
                      </w:pPr>
                    </w:p>
                    <w:p w:rsidR="00190203" w:rsidRDefault="00190203" w:rsidP="00190203">
                      <w:pPr>
                        <w:jc w:val="both"/>
                      </w:pPr>
                    </w:p>
                    <w:p w:rsidR="00DC5A68" w:rsidRDefault="00190203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9020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, İME dersi değerlendirme sonuçlarına, sonuçların ilanından itibaren beş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19020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gün içinde Bölüm Başkanlığına dilekçeyle başvurarak itiraz edebilirler. Bölüm İME Komisyonu tarafından incelenen itirazlar, Bölüm Kurul Kararı ile </w:t>
                      </w:r>
                      <w:r w:rsidR="0006413B" w:rsidRPr="0019020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yedi gün</w:t>
                      </w:r>
                      <w:r w:rsidRPr="0019020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içinde sonuçlandırılır.</w:t>
                      </w: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DC5A68" w:rsidRDefault="00DC5A68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90203" w:rsidRPr="00190203" w:rsidRDefault="00190203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9020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3031EF" w:rsidRPr="00190203" w:rsidRDefault="003031EF" w:rsidP="00190203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05914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93A78BF" wp14:editId="43371319">
                <wp:simplePos x="0" y="0"/>
                <wp:positionH relativeFrom="column">
                  <wp:posOffset>5039139</wp:posOffset>
                </wp:positionH>
                <wp:positionV relativeFrom="paragraph">
                  <wp:posOffset>431358</wp:posOffset>
                </wp:positionV>
                <wp:extent cx="2058670" cy="5674802"/>
                <wp:effectExtent l="0" t="0" r="11430" b="15240"/>
                <wp:wrapNone/>
                <wp:docPr id="1654568779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674802"/>
                        </a:xfrm>
                        <a:prstGeom prst="rect">
                          <a:avLst/>
                        </a:prstGeom>
                        <a:solidFill>
                          <a:srgbClr val="E2F0D9">
                            <a:alpha val="29804"/>
                          </a:srgbClr>
                        </a:solidFill>
                        <a:ln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A4F8A" w:rsidRDefault="006D00E4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dersinin final değerlendirme sonuçları, İME tamamlandığı yarıyılın en geç Bütünleme Sınavı haftasında 3 gün önce ilan edilir ve Öğrenci Otomasyonuna girilir. İME dersinin final sınavlarına eksik evraktan dolayı katılamayan ve dönem sonu ortalama durumunda başarısız olarak değerlendirilen öğrenciler, ilgili tarihlerde eksik evraklarını </w:t>
                            </w:r>
                            <w:r w:rsidR="00377B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amamlayarak bütünleme sınavı haftası </w:t>
                            </w:r>
                            <w:r w:rsidR="001A4F8A"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luşturul</w:t>
                            </w:r>
                            <w:r w:rsid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n alt</w:t>
                            </w:r>
                            <w:r w:rsidR="001A4F8A"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komisyonda tekrar değerlendirilirler.</w:t>
                            </w:r>
                          </w:p>
                          <w:p w:rsidR="001A4F8A" w:rsidRDefault="001A4F8A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A4F8A" w:rsidRDefault="001A4F8A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A4F8A" w:rsidRDefault="001A4F8A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A4F8A" w:rsidRDefault="001A4F8A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A4F8A" w:rsidRDefault="001A4F8A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1A4F8A" w:rsidRDefault="001A4F8A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9B10A1" w:rsidRPr="001A4F8A" w:rsidRDefault="001A4F8A" w:rsidP="006D00E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A4F8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24791" id="_x0000_s1054" style="position:absolute;margin-left:396.8pt;margin-top:33.95pt;width:162.1pt;height:446.8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" fillcolor="#e2f0d9" strokecolor="#c5e0b3 [1305]" strokeweight="1pt">
                <v:fill opacity="19532f"/>
                <v:textbox>
                  <w:txbxContent>
                    <w:p w:rsidR="001A4F8A" w:rsidRDefault="006D00E4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dersinin final değerlendirme sonuçları, İME tamamlandığı yarıyılın en geç Bütünleme Sınavı haftasında 3 gün önce ilan edilir ve Öğrenci Otomasyonuna girilir. İME dersinin final sınavlarına eksik evraktan dolayı katılamayan ve dönem sonu ortalama durumunda başarısız olarak değerlendirilen öğrenciler, ilgili tarihlerde eksik evraklarını </w:t>
                      </w:r>
                      <w:r w:rsidR="00377BA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tamamlayarak bütünleme sınavı haftası </w:t>
                      </w:r>
                      <w:r w:rsidR="001A4F8A"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luşturul</w:t>
                      </w:r>
                      <w:r w:rsid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an alt</w:t>
                      </w:r>
                      <w:r w:rsidR="001A4F8A"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komisyonda tekrar değerlendirilirler.</w:t>
                      </w:r>
                    </w:p>
                    <w:p w:rsidR="001A4F8A" w:rsidRDefault="001A4F8A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A4F8A" w:rsidRDefault="001A4F8A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A4F8A" w:rsidRDefault="001A4F8A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A4F8A" w:rsidRDefault="001A4F8A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A4F8A" w:rsidRDefault="001A4F8A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1A4F8A" w:rsidRDefault="001A4F8A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9B10A1" w:rsidRPr="001A4F8A" w:rsidRDefault="001A4F8A" w:rsidP="006D00E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A4F8A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</w:txbxContent>
                </v:textbox>
              </v:rect>
            </w:pict>
          </mc:Fallback>
        </mc:AlternateContent>
      </w:r>
      <w:r w:rsidR="0019020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2E48C83" wp14:editId="04EF3CAF">
                <wp:simplePos x="0" y="0"/>
                <wp:positionH relativeFrom="column">
                  <wp:posOffset>7456805</wp:posOffset>
                </wp:positionH>
                <wp:positionV relativeFrom="paragraph">
                  <wp:posOffset>935769</wp:posOffset>
                </wp:positionV>
                <wp:extent cx="1784838" cy="421200"/>
                <wp:effectExtent l="0" t="0" r="6350" b="0"/>
                <wp:wrapNone/>
                <wp:docPr id="1585956520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4838" cy="421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90203" w:rsidRPr="0032486F" w:rsidRDefault="00190203" w:rsidP="001902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  <w:t>DEĞERLENDİRME SONUÇLARINA İTİRA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F440F" id="_x0000_s1055" type="#_x0000_t202" style="position:absolute;margin-left:587.15pt;margin-top:73.7pt;width:140.55pt;height:33.1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" fillcolor="white [3201]" stroked="f" strokeweight=".5pt">
                <v:textbox>
                  <w:txbxContent>
                    <w:p w:rsidR="00190203" w:rsidRPr="0032486F" w:rsidRDefault="00190203" w:rsidP="0019020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  <w:t>DEĞERLENDİRME SONUÇLARINA İTİRAZ</w:t>
                      </w:r>
                    </w:p>
                  </w:txbxContent>
                </v:textbox>
              </v:shape>
            </w:pict>
          </mc:Fallback>
        </mc:AlternateContent>
      </w:r>
      <w:r w:rsidR="006D00E4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8F7B6CD" wp14:editId="022CBD47">
                <wp:simplePos x="0" y="0"/>
                <wp:positionH relativeFrom="column">
                  <wp:posOffset>5163406</wp:posOffset>
                </wp:positionH>
                <wp:positionV relativeFrom="paragraph">
                  <wp:posOffset>937343</wp:posOffset>
                </wp:positionV>
                <wp:extent cx="1784838" cy="421200"/>
                <wp:effectExtent l="0" t="0" r="6350" b="0"/>
                <wp:wrapNone/>
                <wp:docPr id="613692259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4838" cy="421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D00E4" w:rsidRPr="0032486F" w:rsidRDefault="006D00E4" w:rsidP="006D00E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  <w:t>BÜTÜNLEME</w:t>
                            </w:r>
                            <w:r w:rsidRPr="0032486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  <w:t xml:space="preserve"> DEĞERLENDİRMESİ</w:t>
                            </w:r>
                          </w:p>
                          <w:p w:rsidR="006D00E4" w:rsidRPr="0032486F" w:rsidRDefault="006D00E4" w:rsidP="006D00E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  <w:p w:rsidR="009B10A1" w:rsidRPr="0032486F" w:rsidRDefault="009B10A1" w:rsidP="009B10A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7FDFB" id="_x0000_s1056" type="#_x0000_t202" style="position:absolute;margin-left:406.55pt;margin-top:73.8pt;width:140.55pt;height:33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" fillcolor="white [3201]" stroked="f" strokeweight=".5pt">
                <v:textbox>
                  <w:txbxContent>
                    <w:p w:rsidR="006D00E4" w:rsidRPr="0032486F" w:rsidRDefault="006D00E4" w:rsidP="006D00E4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  <w:t>BÜTÜNLEME</w:t>
                      </w:r>
                      <w:r w:rsidRPr="0032486F"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  <w:t xml:space="preserve"> DEĞERLENDİRMESİ</w:t>
                      </w:r>
                    </w:p>
                    <w:p w:rsidR="006D00E4" w:rsidRPr="0032486F" w:rsidRDefault="006D00E4" w:rsidP="006D00E4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</w:pPr>
                    </w:p>
                    <w:p w:rsidR="009B10A1" w:rsidRPr="0032486F" w:rsidRDefault="009B10A1" w:rsidP="009B10A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B4E8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966085D" wp14:editId="2A5B9AC6">
                <wp:simplePos x="0" y="0"/>
                <wp:positionH relativeFrom="column">
                  <wp:posOffset>2653748</wp:posOffset>
                </wp:positionH>
                <wp:positionV relativeFrom="paragraph">
                  <wp:posOffset>411480</wp:posOffset>
                </wp:positionV>
                <wp:extent cx="2058670" cy="5694680"/>
                <wp:effectExtent l="0" t="0" r="11430" b="7620"/>
                <wp:wrapNone/>
                <wp:docPr id="1247896136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8670" cy="5694680"/>
                        </a:xfrm>
                        <a:prstGeom prst="rect">
                          <a:avLst/>
                        </a:prstGeom>
                        <a:solidFill>
                          <a:srgbClr val="E2F0D9">
                            <a:alpha val="29804"/>
                          </a:srgbClr>
                        </a:solidFill>
                        <a:ln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9B10A1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177D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Evrak teslim tarihlerinde teslim edilen evrakların değerlendirmesi, Sorumlu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tim Elemanın da katıldığı alt komisyonlar kurularak yüz yüze yapılır ve final not</w:t>
                            </w:r>
                            <w:r w:rsidR="008E442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una etki eder. Alt komisyonlar bölüm web sayfasında duyurulacaktır.</w:t>
                            </w: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177D5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Final Notuna Etki Eden Değerlendirme Türleri:</w:t>
                            </w:r>
                          </w:p>
                          <w:p w:rsidR="00F177D5" w:rsidRPr="00F177D5" w:rsidRDefault="00F177D5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Default="00F177D5" w:rsidP="009B10A1">
                            <w:pPr>
                              <w:pStyle w:val="ListeParagraf"/>
                              <w:numPr>
                                <w:ilvl w:val="0"/>
                                <w:numId w:val="3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Sorumlusu Değerlendirme Formu Genel Notu </w:t>
                            </w:r>
                            <w:r w:rsid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: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%20</w:t>
                            </w:r>
                          </w:p>
                          <w:p w:rsidR="00F177D5" w:rsidRDefault="00F177D5" w:rsidP="00F177D5">
                            <w:pPr>
                              <w:pStyle w:val="ListeParagraf"/>
                              <w:ind w:left="360" w:firstLine="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Default="00F177D5" w:rsidP="00F177D5">
                            <w:pPr>
                              <w:pStyle w:val="ListeParagraf"/>
                              <w:numPr>
                                <w:ilvl w:val="0"/>
                                <w:numId w:val="3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orumlu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tim Elemanı Değerlendirme Formu Genel Notu</w:t>
                            </w:r>
                            <w:r w:rsid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: 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%26</w:t>
                            </w:r>
                          </w:p>
                          <w:p w:rsidR="00F177D5" w:rsidRPr="00F177D5" w:rsidRDefault="00F177D5" w:rsidP="00F177D5">
                            <w:pPr>
                              <w:pStyle w:val="ListeParagraf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Default="00F177D5" w:rsidP="009B10A1">
                            <w:pPr>
                              <w:pStyle w:val="ListeParagraf"/>
                              <w:numPr>
                                <w:ilvl w:val="0"/>
                                <w:numId w:val="3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Haftalık Video Sunumları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ın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Genel Notu </w:t>
                            </w:r>
                            <w:r w:rsid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%14</w:t>
                            </w:r>
                          </w:p>
                          <w:p w:rsidR="00F177D5" w:rsidRPr="00F177D5" w:rsidRDefault="00F177D5" w:rsidP="00F177D5">
                            <w:pPr>
                              <w:pStyle w:val="ListeParagraf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F177D5" w:rsidRPr="00F177D5" w:rsidRDefault="00F177D5" w:rsidP="009B10A1">
                            <w:pPr>
                              <w:pStyle w:val="ListeParagraf"/>
                              <w:numPr>
                                <w:ilvl w:val="0"/>
                                <w:numId w:val="34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Bölüm İME Komisyonu Genel Notu</w:t>
                            </w:r>
                            <w:r w:rsidR="004A43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: </w:t>
                            </w:r>
                            <w:r w:rsidRPr="00F177D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%40</w:t>
                            </w: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3B4E8D" w:rsidRPr="00F177D5" w:rsidRDefault="003B4E8D" w:rsidP="009B10A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6085D" id="_x0000_s1058" style="position:absolute;margin-left:208.95pt;margin-top:32.4pt;width:162.1pt;height:448.4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" fillcolor="#e2f0d9" strokecolor="#c5e0b3 [1305]" strokeweight="1pt">
                <v:fill opacity="19532f"/>
                <v:textbox>
                  <w:txbxContent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9B10A1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F177D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  <w:t>Evrak teslim tarihlerinde teslim edilen evrakların değerlendirmesi, Sorumlu</w:t>
                      </w:r>
                      <w:r w:rsidRPr="00F177D5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tim Elemanın da katıldığı alt komisyonlar kurularak yüz yüze yapılır ve final not</w:t>
                      </w:r>
                      <w:r w:rsidR="008E442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una etki eder. Alt komisyonlar bölüm web sayfasında duyurulacaktır.</w:t>
                      </w: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F177D5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20"/>
                        </w:rPr>
                        <w:t>Final Notuna Etki Eden Değerlendirme Türleri:</w:t>
                      </w:r>
                    </w:p>
                    <w:p w:rsidR="00F177D5" w:rsidRPr="00F177D5" w:rsidRDefault="00F177D5" w:rsidP="009B10A1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Default="00F177D5" w:rsidP="009B10A1">
                      <w:pPr>
                        <w:pStyle w:val="ListeParagraf"/>
                        <w:numPr>
                          <w:ilvl w:val="0"/>
                          <w:numId w:val="3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Sorumlusu Değerlendirme Formu Genel Notu </w:t>
                      </w:r>
                      <w:r w:rsid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:</w:t>
                      </w: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%20</w:t>
                      </w:r>
                    </w:p>
                    <w:p w:rsidR="00F177D5" w:rsidRDefault="00F177D5" w:rsidP="00F177D5">
                      <w:pPr>
                        <w:pStyle w:val="ListeParagraf"/>
                        <w:ind w:left="360" w:firstLine="0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Default="00F177D5" w:rsidP="00F177D5">
                      <w:pPr>
                        <w:pStyle w:val="ListeParagraf"/>
                        <w:numPr>
                          <w:ilvl w:val="0"/>
                          <w:numId w:val="3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</w:t>
                      </w:r>
                      <w:r w:rsidRPr="00F177D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20"/>
                        </w:rPr>
                        <w:t>Sorumlu</w:t>
                      </w:r>
                      <w:r w:rsidRPr="00F177D5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tim Elemanı Değerlendirme Formu Genel Notu</w:t>
                      </w:r>
                      <w:r w:rsid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: </w:t>
                      </w: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%26</w:t>
                      </w:r>
                    </w:p>
                    <w:p w:rsidR="00F177D5" w:rsidRPr="00F177D5" w:rsidRDefault="00F177D5" w:rsidP="00F177D5">
                      <w:pPr>
                        <w:pStyle w:val="ListeParagraf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Default="00F177D5" w:rsidP="009B10A1">
                      <w:pPr>
                        <w:pStyle w:val="ListeParagraf"/>
                        <w:numPr>
                          <w:ilvl w:val="0"/>
                          <w:numId w:val="3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Haftalık Video Sunumların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ın</w:t>
                      </w: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Genel Notu </w:t>
                      </w:r>
                      <w:r w:rsid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: </w:t>
                      </w: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%14</w:t>
                      </w:r>
                    </w:p>
                    <w:p w:rsidR="00F177D5" w:rsidRPr="00F177D5" w:rsidRDefault="00F177D5" w:rsidP="00F177D5">
                      <w:pPr>
                        <w:pStyle w:val="ListeParagraf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F177D5" w:rsidRPr="00F177D5" w:rsidRDefault="00F177D5" w:rsidP="009B10A1">
                      <w:pPr>
                        <w:pStyle w:val="ListeParagraf"/>
                        <w:numPr>
                          <w:ilvl w:val="0"/>
                          <w:numId w:val="34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Bölüm İME Komisyonu Genel Notu</w:t>
                      </w:r>
                      <w:r w:rsidR="004A43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: </w:t>
                      </w:r>
                      <w:r w:rsidRPr="00F177D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%40</w:t>
                      </w: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3B4E8D" w:rsidRPr="00F177D5" w:rsidRDefault="003B4E8D" w:rsidP="009B10A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E35D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8446BDD" wp14:editId="43EAA512">
                <wp:simplePos x="0" y="0"/>
                <wp:positionH relativeFrom="column">
                  <wp:posOffset>474013</wp:posOffset>
                </wp:positionH>
                <wp:positionV relativeFrom="paragraph">
                  <wp:posOffset>2746706</wp:posOffset>
                </wp:positionV>
                <wp:extent cx="1850390" cy="1460500"/>
                <wp:effectExtent l="0" t="0" r="16510" b="12700"/>
                <wp:wrapNone/>
                <wp:docPr id="830243968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0390" cy="1460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29804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84974" w:rsidRPr="00EE35DD" w:rsidRDefault="000103D3" w:rsidP="00EE35DD">
                            <w:pPr>
                              <w:pStyle w:val="ListeParagraf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E35D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Öğrenciler,</w:t>
                            </w:r>
                            <w:r w:rsidR="00EE35D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A3427" w:rsidRPr="00EE35D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İME Değerlendirme Formunu </w:t>
                            </w:r>
                            <w:r w:rsidRPr="00EE35D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şletme yetkilileri tarafından ağzı kapalı ve imzalı “GİZLİ” ibareli bir zarf içinde </w:t>
                            </w:r>
                            <w:r w:rsidR="00EE35D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İME Komisyonuna teslim etmelidir.</w:t>
                            </w:r>
                            <w:r w:rsidR="00E84974" w:rsidRPr="00EE35D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ksi takdirde, İME dersi başarısız sayılır.</w:t>
                            </w:r>
                          </w:p>
                          <w:p w:rsidR="002A3427" w:rsidRPr="00EE35DD" w:rsidRDefault="002A3427" w:rsidP="002A3427">
                            <w:pPr>
                              <w:pStyle w:val="ListeParagraf"/>
                              <w:ind w:left="360" w:firstLine="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E84974" w:rsidRPr="00EE35DD" w:rsidRDefault="00E84974" w:rsidP="002A3427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:rsidR="000103D3" w:rsidRPr="00EE35DD" w:rsidRDefault="000103D3" w:rsidP="002A3427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E35D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103777" w:rsidRPr="00EE35DD" w:rsidRDefault="00103777" w:rsidP="002A3427">
                            <w:pPr>
                              <w:ind w:left="36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446BDD" id="_x0000_s1059" style="position:absolute;margin-left:37.3pt;margin-top:216.3pt;width:145.7pt;height:11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" fillcolor="#f2f2f2 [3052]" strokecolor="#d8d8d8 [2732]" strokeweight="1pt">
                <v:fill opacity="19532f"/>
                <v:textbox>
                  <w:txbxContent>
                    <w:p w:rsidR="00E84974" w:rsidRPr="00EE35DD" w:rsidRDefault="000103D3" w:rsidP="00EE35DD">
                      <w:pPr>
                        <w:pStyle w:val="ListeParagraf"/>
                        <w:numPr>
                          <w:ilvl w:val="0"/>
                          <w:numId w:val="32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EE35D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Öğrenciler,</w:t>
                      </w:r>
                      <w:r w:rsidR="00EE35D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2A3427" w:rsidRPr="00EE35D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İME Değerlendirme Formunu </w:t>
                      </w:r>
                      <w:r w:rsidRPr="00EE35D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şletme yetkilileri tarafından ağzı kapalı ve imzalı “GİZLİ” ibareli bir zarf içinde </w:t>
                      </w:r>
                      <w:r w:rsidR="00EE35D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İME Komisyonuna teslim etmelidir.</w:t>
                      </w:r>
                      <w:r w:rsidR="00E84974" w:rsidRPr="00EE35D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Aksi takdirde, İME dersi başarısız sayılır.</w:t>
                      </w:r>
                    </w:p>
                    <w:p w:rsidR="002A3427" w:rsidRPr="00EE35DD" w:rsidRDefault="002A3427" w:rsidP="002A3427">
                      <w:pPr>
                        <w:pStyle w:val="ListeParagraf"/>
                        <w:ind w:left="360" w:firstLine="0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E84974" w:rsidRPr="00EE35DD" w:rsidRDefault="00E84974" w:rsidP="002A3427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:rsidR="000103D3" w:rsidRPr="00EE35DD" w:rsidRDefault="000103D3" w:rsidP="002A3427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EE35D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103777" w:rsidRPr="00EE35DD" w:rsidRDefault="00103777" w:rsidP="002A3427">
                      <w:pPr>
                        <w:ind w:left="360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C057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6670EE56" wp14:editId="15744777">
                <wp:simplePos x="0" y="0"/>
                <wp:positionH relativeFrom="column">
                  <wp:posOffset>476416</wp:posOffset>
                </wp:positionH>
                <wp:positionV relativeFrom="paragraph">
                  <wp:posOffset>1003935</wp:posOffset>
                </wp:positionV>
                <wp:extent cx="1782000" cy="307340"/>
                <wp:effectExtent l="0" t="0" r="0" b="0"/>
                <wp:wrapNone/>
                <wp:docPr id="155535109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2000" cy="307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C0578" w:rsidRPr="0032486F" w:rsidRDefault="00DC0578" w:rsidP="00DC057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</w:pPr>
                            <w:r w:rsidRPr="0032486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  <w:t>EVRAK TESLİ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0EE56" id="_x0000_s1060" type="#_x0000_t202" style="position:absolute;margin-left:37.5pt;margin-top:79.05pt;width:140.3pt;height:24.2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" fillcolor="white [3201]" stroked="f" strokeweight=".5pt">
                <v:textbox>
                  <w:txbxContent>
                    <w:p w:rsidR="00DC0578" w:rsidRPr="0032486F" w:rsidRDefault="00DC0578" w:rsidP="00DC057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</w:pPr>
                      <w:r w:rsidRPr="0032486F"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  <w:t>EVRAK TESLİM</w:t>
                      </w:r>
                    </w:p>
                  </w:txbxContent>
                </v:textbox>
              </v:shape>
            </w:pict>
          </mc:Fallback>
        </mc:AlternateContent>
      </w:r>
      <w:r w:rsidR="00DC057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CDECD9C" wp14:editId="1A82B23D">
                <wp:simplePos x="0" y="0"/>
                <wp:positionH relativeFrom="column">
                  <wp:posOffset>2749274</wp:posOffset>
                </wp:positionH>
                <wp:positionV relativeFrom="paragraph">
                  <wp:posOffset>934803</wp:posOffset>
                </wp:positionV>
                <wp:extent cx="1784350" cy="421640"/>
                <wp:effectExtent l="0" t="0" r="6350" b="0"/>
                <wp:wrapNone/>
                <wp:docPr id="1007263500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4350" cy="421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B4E8D" w:rsidRPr="0032486F" w:rsidRDefault="003B4E8D" w:rsidP="003B4E8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</w:pPr>
                            <w:r w:rsidRPr="0032486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  <w:t>FİNAL DEĞERLENDİRMESİ</w:t>
                            </w:r>
                          </w:p>
                          <w:p w:rsidR="009B10A1" w:rsidRPr="0032486F" w:rsidRDefault="009B10A1" w:rsidP="009B10A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8D08D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ECD9C" id="_x0000_s1061" type="#_x0000_t202" style="position:absolute;margin-left:216.5pt;margin-top:73.6pt;width:140.5pt;height:33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" fillcolor="white [3201]" stroked="f" strokeweight=".5pt">
                <v:textbox>
                  <w:txbxContent>
                    <w:p w:rsidR="003B4E8D" w:rsidRPr="0032486F" w:rsidRDefault="003B4E8D" w:rsidP="003B4E8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</w:pPr>
                      <w:r w:rsidRPr="0032486F"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  <w:t>FİNAL DEĞERLENDİRMESİ</w:t>
                      </w:r>
                    </w:p>
                    <w:p w:rsidR="009B10A1" w:rsidRPr="0032486F" w:rsidRDefault="009B10A1" w:rsidP="009B10A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8D08D" w:themeColor="accent6" w:themeTint="99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51D4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0202BCE" wp14:editId="4D3D6323">
                <wp:simplePos x="0" y="0"/>
                <wp:positionH relativeFrom="column">
                  <wp:posOffset>4279955</wp:posOffset>
                </wp:positionH>
                <wp:positionV relativeFrom="paragraph">
                  <wp:posOffset>470535</wp:posOffset>
                </wp:positionV>
                <wp:extent cx="386715" cy="367030"/>
                <wp:effectExtent l="12700" t="12700" r="6985" b="13970"/>
                <wp:wrapNone/>
                <wp:docPr id="1451807851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70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31EF" w:rsidRPr="00A1038C" w:rsidRDefault="003031EF" w:rsidP="003031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A103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202BCE" id="_x0000_s1062" style="position:absolute;margin-left:337pt;margin-top:37.05pt;width:30.45pt;height:28.9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" fillcolor="white [3212]" strokecolor="#c00000" strokeweight="1.5pt">
                <v:stroke joinstyle="miter"/>
                <v:textbox>
                  <w:txbxContent>
                    <w:p w:rsidR="003031EF" w:rsidRPr="00A1038C" w:rsidRDefault="003031EF" w:rsidP="003031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A1038C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3031E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0202BCE" wp14:editId="4D3D6323">
                <wp:simplePos x="0" y="0"/>
                <wp:positionH relativeFrom="column">
                  <wp:posOffset>8933870</wp:posOffset>
                </wp:positionH>
                <wp:positionV relativeFrom="paragraph">
                  <wp:posOffset>487680</wp:posOffset>
                </wp:positionV>
                <wp:extent cx="386715" cy="367030"/>
                <wp:effectExtent l="12700" t="12700" r="6985" b="13970"/>
                <wp:wrapNone/>
                <wp:docPr id="145758799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70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31EF" w:rsidRPr="00A1038C" w:rsidRDefault="003031EF" w:rsidP="003031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A103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202BCE" id="_x0000_s1063" style="position:absolute;margin-left:703.45pt;margin-top:38.4pt;width:30.45pt;height:28.9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" fillcolor="white [3212]" strokecolor="#c00000" strokeweight="1.5pt">
                <v:stroke joinstyle="miter"/>
                <v:textbox>
                  <w:txbxContent>
                    <w:p w:rsidR="003031EF" w:rsidRPr="00A1038C" w:rsidRDefault="003031EF" w:rsidP="003031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A1038C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3031E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60202BCE" wp14:editId="4D3D6323">
                <wp:simplePos x="0" y="0"/>
                <wp:positionH relativeFrom="column">
                  <wp:posOffset>6628986</wp:posOffset>
                </wp:positionH>
                <wp:positionV relativeFrom="paragraph">
                  <wp:posOffset>477989</wp:posOffset>
                </wp:positionV>
                <wp:extent cx="386715" cy="367030"/>
                <wp:effectExtent l="12700" t="12700" r="6985" b="13970"/>
                <wp:wrapNone/>
                <wp:docPr id="1880721804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70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31EF" w:rsidRPr="00A1038C" w:rsidRDefault="003031EF" w:rsidP="003031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</w:pPr>
                            <w:r w:rsidRPr="00A103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202BCE" id="_x0000_s1064" style="position:absolute;margin-left:521.95pt;margin-top:37.65pt;width:30.45pt;height:28.9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" fillcolor="white [3212]" strokecolor="#c00000" strokeweight="1.5pt">
                <v:stroke joinstyle="miter"/>
                <v:textbox>
                  <w:txbxContent>
                    <w:p w:rsidR="003031EF" w:rsidRPr="00A1038C" w:rsidRDefault="003031EF" w:rsidP="003031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</w:pPr>
                      <w:r w:rsidRPr="00A1038C"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3031E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00B2D96" wp14:editId="57E0C1B6">
                <wp:simplePos x="0" y="0"/>
                <wp:positionH relativeFrom="column">
                  <wp:posOffset>1937634</wp:posOffset>
                </wp:positionH>
                <wp:positionV relativeFrom="paragraph">
                  <wp:posOffset>480860</wp:posOffset>
                </wp:positionV>
                <wp:extent cx="386715" cy="367030"/>
                <wp:effectExtent l="12700" t="12700" r="6985" b="13970"/>
                <wp:wrapNone/>
                <wp:docPr id="909464349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715" cy="3670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10A1" w:rsidRPr="002913F1" w:rsidRDefault="009B10A1" w:rsidP="009B10A1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0B2D96" id="_x0000_s1065" style="position:absolute;margin-left:152.55pt;margin-top:37.85pt;width:30.45pt;height:28.9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" fillcolor="white [3212]" strokecolor="#c00000" strokeweight="1.5pt">
                <v:stroke joinstyle="miter"/>
                <v:textbox>
                  <w:txbxContent>
                    <w:p w:rsidR="009B10A1" w:rsidRPr="002913F1" w:rsidRDefault="009B10A1" w:rsidP="009B10A1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C00000"/>
                          <w:sz w:val="22"/>
                          <w:szCs w:val="22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sectPr w:rsidR="0029144F" w:rsidRPr="0029144F" w:rsidSect="007E4A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B0D" w:rsidRDefault="00C06B0D" w:rsidP="00467E9B">
      <w:r>
        <w:separator/>
      </w:r>
    </w:p>
  </w:endnote>
  <w:endnote w:type="continuationSeparator" w:id="0">
    <w:p w:rsidR="00C06B0D" w:rsidRDefault="00C06B0D" w:rsidP="00467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E9B" w:rsidRDefault="00467E9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E9B" w:rsidRDefault="00467E9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E9B" w:rsidRDefault="00467E9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B0D" w:rsidRDefault="00C06B0D" w:rsidP="00467E9B">
      <w:r>
        <w:separator/>
      </w:r>
    </w:p>
  </w:footnote>
  <w:footnote w:type="continuationSeparator" w:id="0">
    <w:p w:rsidR="00C06B0D" w:rsidRDefault="00C06B0D" w:rsidP="00467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E9B" w:rsidRDefault="00467E9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E9B" w:rsidRDefault="00467E9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E9B" w:rsidRDefault="00467E9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73713"/>
    <w:multiLevelType w:val="hybridMultilevel"/>
    <w:tmpl w:val="FF7852BA"/>
    <w:lvl w:ilvl="0" w:tplc="63F08E46">
      <w:start w:val="1"/>
      <w:numFmt w:val="lowerLetter"/>
      <w:lvlText w:val="%1)"/>
      <w:lvlJc w:val="left"/>
      <w:pPr>
        <w:ind w:left="501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221" w:hanging="360"/>
      </w:pPr>
    </w:lvl>
    <w:lvl w:ilvl="2" w:tplc="041F001B" w:tentative="1">
      <w:start w:val="1"/>
      <w:numFmt w:val="lowerRoman"/>
      <w:lvlText w:val="%3."/>
      <w:lvlJc w:val="right"/>
      <w:pPr>
        <w:ind w:left="1941" w:hanging="180"/>
      </w:pPr>
    </w:lvl>
    <w:lvl w:ilvl="3" w:tplc="041F000F" w:tentative="1">
      <w:start w:val="1"/>
      <w:numFmt w:val="decimal"/>
      <w:lvlText w:val="%4."/>
      <w:lvlJc w:val="left"/>
      <w:pPr>
        <w:ind w:left="2661" w:hanging="360"/>
      </w:pPr>
    </w:lvl>
    <w:lvl w:ilvl="4" w:tplc="041F0019" w:tentative="1">
      <w:start w:val="1"/>
      <w:numFmt w:val="lowerLetter"/>
      <w:lvlText w:val="%5."/>
      <w:lvlJc w:val="left"/>
      <w:pPr>
        <w:ind w:left="3381" w:hanging="360"/>
      </w:pPr>
    </w:lvl>
    <w:lvl w:ilvl="5" w:tplc="041F001B" w:tentative="1">
      <w:start w:val="1"/>
      <w:numFmt w:val="lowerRoman"/>
      <w:lvlText w:val="%6."/>
      <w:lvlJc w:val="right"/>
      <w:pPr>
        <w:ind w:left="4101" w:hanging="180"/>
      </w:pPr>
    </w:lvl>
    <w:lvl w:ilvl="6" w:tplc="041F000F" w:tentative="1">
      <w:start w:val="1"/>
      <w:numFmt w:val="decimal"/>
      <w:lvlText w:val="%7."/>
      <w:lvlJc w:val="left"/>
      <w:pPr>
        <w:ind w:left="4821" w:hanging="360"/>
      </w:pPr>
    </w:lvl>
    <w:lvl w:ilvl="7" w:tplc="041F0019" w:tentative="1">
      <w:start w:val="1"/>
      <w:numFmt w:val="lowerLetter"/>
      <w:lvlText w:val="%8."/>
      <w:lvlJc w:val="left"/>
      <w:pPr>
        <w:ind w:left="5541" w:hanging="360"/>
      </w:pPr>
    </w:lvl>
    <w:lvl w:ilvl="8" w:tplc="041F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" w15:restartNumberingAfterBreak="0">
    <w:nsid w:val="00FA20F8"/>
    <w:multiLevelType w:val="hybridMultilevel"/>
    <w:tmpl w:val="1604024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1D513B"/>
    <w:multiLevelType w:val="hybridMultilevel"/>
    <w:tmpl w:val="F960813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264BAA"/>
    <w:multiLevelType w:val="hybridMultilevel"/>
    <w:tmpl w:val="30963678"/>
    <w:lvl w:ilvl="0" w:tplc="F21A8630">
      <w:start w:val="1"/>
      <w:numFmt w:val="lowerLetter"/>
      <w:lvlText w:val="%1)"/>
      <w:lvlJc w:val="left"/>
      <w:pPr>
        <w:ind w:left="786" w:hanging="360"/>
      </w:pPr>
      <w:rPr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85D49"/>
    <w:multiLevelType w:val="hybridMultilevel"/>
    <w:tmpl w:val="E37463D2"/>
    <w:lvl w:ilvl="0" w:tplc="52889822"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94257C"/>
    <w:multiLevelType w:val="hybridMultilevel"/>
    <w:tmpl w:val="7E2858E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1E7C8F"/>
    <w:multiLevelType w:val="hybridMultilevel"/>
    <w:tmpl w:val="B93A6AF4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E1C7E"/>
    <w:multiLevelType w:val="hybridMultilevel"/>
    <w:tmpl w:val="C85C0D9A"/>
    <w:lvl w:ilvl="0" w:tplc="1D9EBBE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C4109D"/>
    <w:multiLevelType w:val="hybridMultilevel"/>
    <w:tmpl w:val="1F66DF08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41913"/>
    <w:multiLevelType w:val="hybridMultilevel"/>
    <w:tmpl w:val="F4341A8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C9576B"/>
    <w:multiLevelType w:val="hybridMultilevel"/>
    <w:tmpl w:val="CB7E4BC6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21EE6BF7"/>
    <w:multiLevelType w:val="hybridMultilevel"/>
    <w:tmpl w:val="5A46AF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8B2A36"/>
    <w:multiLevelType w:val="hybridMultilevel"/>
    <w:tmpl w:val="405682B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FE7DB1"/>
    <w:multiLevelType w:val="hybridMultilevel"/>
    <w:tmpl w:val="74E4AAC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BA0703"/>
    <w:multiLevelType w:val="hybridMultilevel"/>
    <w:tmpl w:val="49FCB98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4905FA"/>
    <w:multiLevelType w:val="hybridMultilevel"/>
    <w:tmpl w:val="C9184CFC"/>
    <w:lvl w:ilvl="0" w:tplc="52889822"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15F59"/>
    <w:multiLevelType w:val="hybridMultilevel"/>
    <w:tmpl w:val="3D985222"/>
    <w:lvl w:ilvl="0" w:tplc="041F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30B42BCC"/>
    <w:multiLevelType w:val="hybridMultilevel"/>
    <w:tmpl w:val="F868511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3E053E1"/>
    <w:multiLevelType w:val="hybridMultilevel"/>
    <w:tmpl w:val="518E1ED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8C27DA"/>
    <w:multiLevelType w:val="hybridMultilevel"/>
    <w:tmpl w:val="2E528A5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0F2B77"/>
    <w:multiLevelType w:val="hybridMultilevel"/>
    <w:tmpl w:val="7C16F6E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050AA9"/>
    <w:multiLevelType w:val="hybridMultilevel"/>
    <w:tmpl w:val="43383F3A"/>
    <w:lvl w:ilvl="0" w:tplc="041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38C057F5"/>
    <w:multiLevelType w:val="hybridMultilevel"/>
    <w:tmpl w:val="1BB07FC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8FC62E0"/>
    <w:multiLevelType w:val="hybridMultilevel"/>
    <w:tmpl w:val="5ED2FCE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7D1F95"/>
    <w:multiLevelType w:val="hybridMultilevel"/>
    <w:tmpl w:val="B0EE434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B515D1A"/>
    <w:multiLevelType w:val="hybridMultilevel"/>
    <w:tmpl w:val="DC9A95B6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6229E0"/>
    <w:multiLevelType w:val="hybridMultilevel"/>
    <w:tmpl w:val="5CB4D04E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1212C4"/>
    <w:multiLevelType w:val="hybridMultilevel"/>
    <w:tmpl w:val="5D5882E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9178E8"/>
    <w:multiLevelType w:val="hybridMultilevel"/>
    <w:tmpl w:val="5FEA29E0"/>
    <w:lvl w:ilvl="0" w:tplc="F9CCB9B4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47E55"/>
    <w:multiLevelType w:val="hybridMultilevel"/>
    <w:tmpl w:val="B712DAB0"/>
    <w:lvl w:ilvl="0" w:tplc="041F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4B065DE0"/>
    <w:multiLevelType w:val="hybridMultilevel"/>
    <w:tmpl w:val="6E6A3AB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CB86669"/>
    <w:multiLevelType w:val="hybridMultilevel"/>
    <w:tmpl w:val="0B94B002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FF61F1"/>
    <w:multiLevelType w:val="hybridMultilevel"/>
    <w:tmpl w:val="3B406FAC"/>
    <w:lvl w:ilvl="0" w:tplc="63F08E4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560E4D"/>
    <w:multiLevelType w:val="hybridMultilevel"/>
    <w:tmpl w:val="9F643D5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7E4337"/>
    <w:multiLevelType w:val="hybridMultilevel"/>
    <w:tmpl w:val="A5623CBC"/>
    <w:lvl w:ilvl="0" w:tplc="1D9EBBE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46687"/>
    <w:multiLevelType w:val="hybridMultilevel"/>
    <w:tmpl w:val="1D06D10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7BB31D5"/>
    <w:multiLevelType w:val="hybridMultilevel"/>
    <w:tmpl w:val="E4042F0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4A36A8"/>
    <w:multiLevelType w:val="hybridMultilevel"/>
    <w:tmpl w:val="29B69614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36"/>
  </w:num>
  <w:num w:numId="4">
    <w:abstractNumId w:val="5"/>
  </w:num>
  <w:num w:numId="5">
    <w:abstractNumId w:val="10"/>
  </w:num>
  <w:num w:numId="6">
    <w:abstractNumId w:val="26"/>
  </w:num>
  <w:num w:numId="7">
    <w:abstractNumId w:val="12"/>
  </w:num>
  <w:num w:numId="8">
    <w:abstractNumId w:val="31"/>
  </w:num>
  <w:num w:numId="9">
    <w:abstractNumId w:val="17"/>
  </w:num>
  <w:num w:numId="10">
    <w:abstractNumId w:val="20"/>
  </w:num>
  <w:num w:numId="11">
    <w:abstractNumId w:val="8"/>
  </w:num>
  <w:num w:numId="12">
    <w:abstractNumId w:val="9"/>
  </w:num>
  <w:num w:numId="13">
    <w:abstractNumId w:val="32"/>
  </w:num>
  <w:num w:numId="14">
    <w:abstractNumId w:val="0"/>
  </w:num>
  <w:num w:numId="15">
    <w:abstractNumId w:val="25"/>
  </w:num>
  <w:num w:numId="16">
    <w:abstractNumId w:val="35"/>
  </w:num>
  <w:num w:numId="17">
    <w:abstractNumId w:val="14"/>
  </w:num>
  <w:num w:numId="18">
    <w:abstractNumId w:val="23"/>
  </w:num>
  <w:num w:numId="19">
    <w:abstractNumId w:val="19"/>
  </w:num>
  <w:num w:numId="20">
    <w:abstractNumId w:val="7"/>
  </w:num>
  <w:num w:numId="21">
    <w:abstractNumId w:val="18"/>
  </w:num>
  <w:num w:numId="22">
    <w:abstractNumId w:val="33"/>
  </w:num>
  <w:num w:numId="23">
    <w:abstractNumId w:val="29"/>
  </w:num>
  <w:num w:numId="24">
    <w:abstractNumId w:val="15"/>
  </w:num>
  <w:num w:numId="25">
    <w:abstractNumId w:val="16"/>
  </w:num>
  <w:num w:numId="26">
    <w:abstractNumId w:val="4"/>
  </w:num>
  <w:num w:numId="27">
    <w:abstractNumId w:val="24"/>
  </w:num>
  <w:num w:numId="28">
    <w:abstractNumId w:val="30"/>
  </w:num>
  <w:num w:numId="29">
    <w:abstractNumId w:val="13"/>
  </w:num>
  <w:num w:numId="30">
    <w:abstractNumId w:val="28"/>
  </w:num>
  <w:num w:numId="31">
    <w:abstractNumId w:val="34"/>
  </w:num>
  <w:num w:numId="32">
    <w:abstractNumId w:val="22"/>
  </w:num>
  <w:num w:numId="33">
    <w:abstractNumId w:val="1"/>
  </w:num>
  <w:num w:numId="34">
    <w:abstractNumId w:val="37"/>
  </w:num>
  <w:num w:numId="35">
    <w:abstractNumId w:val="27"/>
  </w:num>
  <w:num w:numId="36">
    <w:abstractNumId w:val="2"/>
  </w:num>
  <w:num w:numId="37">
    <w:abstractNumId w:val="6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1Nrc0tLAwtrAwNzFW0lEKTi0uzszPAykwqgUArHHURiwAAAA="/>
  </w:docVars>
  <w:rsids>
    <w:rsidRoot w:val="00467E9B"/>
    <w:rsid w:val="000103D3"/>
    <w:rsid w:val="00023F5D"/>
    <w:rsid w:val="00024ACB"/>
    <w:rsid w:val="00051E98"/>
    <w:rsid w:val="00057152"/>
    <w:rsid w:val="0006413B"/>
    <w:rsid w:val="0009270D"/>
    <w:rsid w:val="000A5DB8"/>
    <w:rsid w:val="000B2436"/>
    <w:rsid w:val="000F2972"/>
    <w:rsid w:val="00103777"/>
    <w:rsid w:val="00116377"/>
    <w:rsid w:val="00141335"/>
    <w:rsid w:val="00165C2A"/>
    <w:rsid w:val="00181181"/>
    <w:rsid w:val="0018347E"/>
    <w:rsid w:val="00183987"/>
    <w:rsid w:val="00184242"/>
    <w:rsid w:val="00190203"/>
    <w:rsid w:val="001A4F8A"/>
    <w:rsid w:val="001C181D"/>
    <w:rsid w:val="001D281B"/>
    <w:rsid w:val="001D34F5"/>
    <w:rsid w:val="001D414C"/>
    <w:rsid w:val="001E40F7"/>
    <w:rsid w:val="001E5BA7"/>
    <w:rsid w:val="002270BD"/>
    <w:rsid w:val="00252050"/>
    <w:rsid w:val="002521B2"/>
    <w:rsid w:val="002551B0"/>
    <w:rsid w:val="00272790"/>
    <w:rsid w:val="00281003"/>
    <w:rsid w:val="002913F1"/>
    <w:rsid w:val="0029144F"/>
    <w:rsid w:val="00291BE9"/>
    <w:rsid w:val="00297929"/>
    <w:rsid w:val="002A0EAC"/>
    <w:rsid w:val="002A3427"/>
    <w:rsid w:val="002E3818"/>
    <w:rsid w:val="002F68E4"/>
    <w:rsid w:val="003031EF"/>
    <w:rsid w:val="00303C48"/>
    <w:rsid w:val="00312CCE"/>
    <w:rsid w:val="0032486F"/>
    <w:rsid w:val="00324FC7"/>
    <w:rsid w:val="003408B1"/>
    <w:rsid w:val="00345220"/>
    <w:rsid w:val="00350B49"/>
    <w:rsid w:val="00362296"/>
    <w:rsid w:val="003744DA"/>
    <w:rsid w:val="00377BAD"/>
    <w:rsid w:val="00384DF4"/>
    <w:rsid w:val="00386B06"/>
    <w:rsid w:val="00391E55"/>
    <w:rsid w:val="00392317"/>
    <w:rsid w:val="0039477E"/>
    <w:rsid w:val="003B4E8D"/>
    <w:rsid w:val="003E76FB"/>
    <w:rsid w:val="003F35B0"/>
    <w:rsid w:val="00427022"/>
    <w:rsid w:val="00432FB0"/>
    <w:rsid w:val="0043608D"/>
    <w:rsid w:val="0044239E"/>
    <w:rsid w:val="00454131"/>
    <w:rsid w:val="00455545"/>
    <w:rsid w:val="00467E9B"/>
    <w:rsid w:val="00494B55"/>
    <w:rsid w:val="004A4384"/>
    <w:rsid w:val="004A6F54"/>
    <w:rsid w:val="004B360D"/>
    <w:rsid w:val="004D390D"/>
    <w:rsid w:val="004E37E0"/>
    <w:rsid w:val="0053414A"/>
    <w:rsid w:val="00536083"/>
    <w:rsid w:val="00536297"/>
    <w:rsid w:val="005400C8"/>
    <w:rsid w:val="0054127C"/>
    <w:rsid w:val="00554806"/>
    <w:rsid w:val="0056101B"/>
    <w:rsid w:val="00576BE9"/>
    <w:rsid w:val="005D456F"/>
    <w:rsid w:val="005E0E0E"/>
    <w:rsid w:val="005E6C79"/>
    <w:rsid w:val="005F116E"/>
    <w:rsid w:val="0060092A"/>
    <w:rsid w:val="00606D5E"/>
    <w:rsid w:val="00611C9B"/>
    <w:rsid w:val="00626EF7"/>
    <w:rsid w:val="006300DA"/>
    <w:rsid w:val="0063015D"/>
    <w:rsid w:val="0063017F"/>
    <w:rsid w:val="00635A25"/>
    <w:rsid w:val="0063615B"/>
    <w:rsid w:val="00641B35"/>
    <w:rsid w:val="00643FA9"/>
    <w:rsid w:val="00647821"/>
    <w:rsid w:val="00675DFF"/>
    <w:rsid w:val="00681679"/>
    <w:rsid w:val="00697A39"/>
    <w:rsid w:val="00697BAD"/>
    <w:rsid w:val="006A172D"/>
    <w:rsid w:val="006C2DDC"/>
    <w:rsid w:val="006C2F5F"/>
    <w:rsid w:val="006D00E4"/>
    <w:rsid w:val="006D4A52"/>
    <w:rsid w:val="0070150D"/>
    <w:rsid w:val="00746D57"/>
    <w:rsid w:val="007703FE"/>
    <w:rsid w:val="00774069"/>
    <w:rsid w:val="007859D9"/>
    <w:rsid w:val="00785DF9"/>
    <w:rsid w:val="00786AA4"/>
    <w:rsid w:val="00792555"/>
    <w:rsid w:val="007E2402"/>
    <w:rsid w:val="007E3B60"/>
    <w:rsid w:val="007E4A2C"/>
    <w:rsid w:val="00840647"/>
    <w:rsid w:val="00852E19"/>
    <w:rsid w:val="00854CB2"/>
    <w:rsid w:val="00867EA0"/>
    <w:rsid w:val="008709B1"/>
    <w:rsid w:val="00886B80"/>
    <w:rsid w:val="008958FF"/>
    <w:rsid w:val="008D2535"/>
    <w:rsid w:val="008E0EDE"/>
    <w:rsid w:val="008E442C"/>
    <w:rsid w:val="00924986"/>
    <w:rsid w:val="00936CC6"/>
    <w:rsid w:val="00943D81"/>
    <w:rsid w:val="00965964"/>
    <w:rsid w:val="0097699D"/>
    <w:rsid w:val="009B10A1"/>
    <w:rsid w:val="009F122E"/>
    <w:rsid w:val="00A1038C"/>
    <w:rsid w:val="00A3066D"/>
    <w:rsid w:val="00A5700C"/>
    <w:rsid w:val="00A82D52"/>
    <w:rsid w:val="00A95308"/>
    <w:rsid w:val="00AD179E"/>
    <w:rsid w:val="00AE1F95"/>
    <w:rsid w:val="00AE47C5"/>
    <w:rsid w:val="00AF3FD1"/>
    <w:rsid w:val="00AF4F0A"/>
    <w:rsid w:val="00B048EA"/>
    <w:rsid w:val="00B15FAF"/>
    <w:rsid w:val="00B25E20"/>
    <w:rsid w:val="00B33D77"/>
    <w:rsid w:val="00B47B67"/>
    <w:rsid w:val="00B47E5E"/>
    <w:rsid w:val="00C02E71"/>
    <w:rsid w:val="00C06B0D"/>
    <w:rsid w:val="00C217EF"/>
    <w:rsid w:val="00C331BD"/>
    <w:rsid w:val="00C378EE"/>
    <w:rsid w:val="00C46728"/>
    <w:rsid w:val="00C47C84"/>
    <w:rsid w:val="00C51D4F"/>
    <w:rsid w:val="00C63DFB"/>
    <w:rsid w:val="00C65DBC"/>
    <w:rsid w:val="00C8757D"/>
    <w:rsid w:val="00CA3E6A"/>
    <w:rsid w:val="00CA4FA2"/>
    <w:rsid w:val="00CA69DE"/>
    <w:rsid w:val="00CA7E13"/>
    <w:rsid w:val="00CB00CD"/>
    <w:rsid w:val="00CF30C4"/>
    <w:rsid w:val="00D05914"/>
    <w:rsid w:val="00D26F8B"/>
    <w:rsid w:val="00D41359"/>
    <w:rsid w:val="00D44145"/>
    <w:rsid w:val="00D445D1"/>
    <w:rsid w:val="00D70D4A"/>
    <w:rsid w:val="00D74AFE"/>
    <w:rsid w:val="00D754ED"/>
    <w:rsid w:val="00D77C7E"/>
    <w:rsid w:val="00D96B3F"/>
    <w:rsid w:val="00D96C65"/>
    <w:rsid w:val="00DC0578"/>
    <w:rsid w:val="00DC5A68"/>
    <w:rsid w:val="00DD3E95"/>
    <w:rsid w:val="00DD4A19"/>
    <w:rsid w:val="00DF139B"/>
    <w:rsid w:val="00E119A9"/>
    <w:rsid w:val="00E158DD"/>
    <w:rsid w:val="00E1764F"/>
    <w:rsid w:val="00E23127"/>
    <w:rsid w:val="00E3613D"/>
    <w:rsid w:val="00E53322"/>
    <w:rsid w:val="00E64358"/>
    <w:rsid w:val="00E80DD2"/>
    <w:rsid w:val="00E84974"/>
    <w:rsid w:val="00E92246"/>
    <w:rsid w:val="00E95906"/>
    <w:rsid w:val="00E97273"/>
    <w:rsid w:val="00EA105B"/>
    <w:rsid w:val="00EA3FE3"/>
    <w:rsid w:val="00EB53F1"/>
    <w:rsid w:val="00EC10CF"/>
    <w:rsid w:val="00EC5C5F"/>
    <w:rsid w:val="00EC648F"/>
    <w:rsid w:val="00ED0CD5"/>
    <w:rsid w:val="00ED0EFD"/>
    <w:rsid w:val="00ED3AA8"/>
    <w:rsid w:val="00EE35DD"/>
    <w:rsid w:val="00EE3FE8"/>
    <w:rsid w:val="00EF01BF"/>
    <w:rsid w:val="00EF2D75"/>
    <w:rsid w:val="00F14968"/>
    <w:rsid w:val="00F177D5"/>
    <w:rsid w:val="00F2071D"/>
    <w:rsid w:val="00F3335E"/>
    <w:rsid w:val="00F36D82"/>
    <w:rsid w:val="00F455FB"/>
    <w:rsid w:val="00F65BF9"/>
    <w:rsid w:val="00F83365"/>
    <w:rsid w:val="00FA18B3"/>
    <w:rsid w:val="00FB34A2"/>
    <w:rsid w:val="00FC43CA"/>
    <w:rsid w:val="00FD0948"/>
    <w:rsid w:val="00FE3C2C"/>
    <w:rsid w:val="00FF5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B36061"/>
  <w15:chartTrackingRefBased/>
  <w15:docId w15:val="{ED6BD4F0-7AC2-8940-972F-6AB3E62A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67E9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67E9B"/>
  </w:style>
  <w:style w:type="paragraph" w:styleId="AltBilgi">
    <w:name w:val="footer"/>
    <w:basedOn w:val="Normal"/>
    <w:link w:val="AltBilgiChar"/>
    <w:uiPriority w:val="99"/>
    <w:unhideWhenUsed/>
    <w:rsid w:val="00467E9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67E9B"/>
  </w:style>
  <w:style w:type="paragraph" w:styleId="ListeParagraf">
    <w:name w:val="List Paragraph"/>
    <w:basedOn w:val="Normal"/>
    <w:uiPriority w:val="34"/>
    <w:qFormat/>
    <w:rsid w:val="006D4A52"/>
    <w:pPr>
      <w:widowControl w:val="0"/>
      <w:autoSpaceDE w:val="0"/>
      <w:autoSpaceDN w:val="0"/>
      <w:spacing w:before="2"/>
      <w:ind w:left="833" w:firstLine="698"/>
      <w:jc w:val="both"/>
    </w:pPr>
    <w:rPr>
      <w:rFonts w:ascii="Calibri" w:eastAsia="Calibri" w:hAnsi="Calibri" w:cs="Calibri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3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5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3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55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59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54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30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nr_42@hotmail.com</dc:creator>
  <cp:keywords/>
  <dc:description/>
  <cp:lastModifiedBy>Lenovo</cp:lastModifiedBy>
  <cp:revision>34</cp:revision>
  <dcterms:created xsi:type="dcterms:W3CDTF">2024-11-08T11:16:00Z</dcterms:created>
  <dcterms:modified xsi:type="dcterms:W3CDTF">2025-02-25T10:48:00Z</dcterms:modified>
</cp:coreProperties>
</file>